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EBEFA" w14:textId="77777777" w:rsidR="003C090D" w:rsidRPr="003C090D" w:rsidRDefault="003C090D" w:rsidP="003C090D">
      <w:pPr>
        <w:spacing w:after="120" w:line="360" w:lineRule="auto"/>
        <w:ind w:left="0" w:firstLine="0"/>
        <w:rPr>
          <w:rFonts w:ascii="Times New Roman" w:eastAsia="Times New Roman" w:hAnsi="Times New Roman" w:cs="Times New Roman"/>
          <w:bCs/>
          <w:color w:val="222222"/>
          <w:szCs w:val="24"/>
          <w:shd w:val="clear" w:color="auto" w:fill="FFFFFF"/>
        </w:rPr>
      </w:pPr>
      <w:r w:rsidRPr="003C090D">
        <w:rPr>
          <w:rFonts w:ascii="Times New Roman" w:eastAsia="Times New Roman" w:hAnsi="Times New Roman" w:cs="Times New Roman"/>
          <w:bCs/>
          <w:color w:val="222222"/>
          <w:szCs w:val="24"/>
          <w:shd w:val="clear" w:color="auto" w:fill="FFFFFF"/>
        </w:rPr>
        <w:t xml:space="preserve">Program 3 </w:t>
      </w:r>
    </w:p>
    <w:p w14:paraId="53915263" w14:textId="2D70C61B" w:rsidR="003C090D" w:rsidRPr="003C090D" w:rsidRDefault="003C090D" w:rsidP="003C090D">
      <w:pPr>
        <w:spacing w:after="120" w:line="360" w:lineRule="auto"/>
        <w:ind w:left="0" w:firstLine="0"/>
        <w:rPr>
          <w:rFonts w:ascii="Times New Roman" w:eastAsia="Times New Roman" w:hAnsi="Times New Roman" w:cs="Times New Roman"/>
          <w:bCs/>
          <w:color w:val="222222"/>
          <w:szCs w:val="24"/>
          <w:shd w:val="clear" w:color="auto" w:fill="FFFFFF"/>
        </w:rPr>
      </w:pPr>
      <w:r w:rsidRPr="003C090D">
        <w:rPr>
          <w:rFonts w:ascii="Times New Roman" w:eastAsia="Times New Roman" w:hAnsi="Times New Roman" w:cs="Times New Roman"/>
          <w:bCs/>
          <w:color w:val="222222"/>
          <w:szCs w:val="24"/>
          <w:shd w:val="clear" w:color="auto" w:fill="FFFFFF"/>
        </w:rPr>
        <w:t>Deadline: Sunday</w:t>
      </w:r>
      <w:r w:rsidR="00306E09">
        <w:rPr>
          <w:rFonts w:ascii="Times New Roman" w:eastAsia="Times New Roman" w:hAnsi="Times New Roman" w:cs="Times New Roman"/>
          <w:bCs/>
          <w:color w:val="222222"/>
          <w:szCs w:val="24"/>
          <w:shd w:val="clear" w:color="auto" w:fill="FFFFFF"/>
        </w:rPr>
        <w:t>,</w:t>
      </w:r>
      <w:r w:rsidRPr="003C090D">
        <w:rPr>
          <w:rFonts w:ascii="Times New Roman" w:eastAsia="Times New Roman" w:hAnsi="Times New Roman" w:cs="Times New Roman"/>
          <w:bCs/>
          <w:color w:val="222222"/>
          <w:szCs w:val="24"/>
          <w:shd w:val="clear" w:color="auto" w:fill="FFFFFF"/>
        </w:rPr>
        <w:t xml:space="preserve"> </w:t>
      </w:r>
      <w:r w:rsidR="00207E24">
        <w:rPr>
          <w:rFonts w:ascii="Times New Roman" w:eastAsia="Times New Roman" w:hAnsi="Times New Roman" w:cs="Times New Roman"/>
          <w:bCs/>
          <w:color w:val="222222"/>
          <w:szCs w:val="24"/>
          <w:shd w:val="clear" w:color="auto" w:fill="FFFFFF"/>
        </w:rPr>
        <w:t xml:space="preserve">March 6, </w:t>
      </w:r>
      <w:r w:rsidR="00EB22C6">
        <w:rPr>
          <w:rFonts w:ascii="Times New Roman" w:eastAsia="Times New Roman" w:hAnsi="Times New Roman" w:cs="Times New Roman"/>
          <w:bCs/>
          <w:color w:val="222222"/>
          <w:szCs w:val="24"/>
          <w:shd w:val="clear" w:color="auto" w:fill="FFFFFF"/>
        </w:rPr>
        <w:t>2022,</w:t>
      </w:r>
      <w:r w:rsidR="00207E24">
        <w:rPr>
          <w:rFonts w:ascii="Times New Roman" w:eastAsia="Times New Roman" w:hAnsi="Times New Roman" w:cs="Times New Roman"/>
          <w:bCs/>
          <w:color w:val="222222"/>
          <w:szCs w:val="24"/>
          <w:shd w:val="clear" w:color="auto" w:fill="FFFFFF"/>
        </w:rPr>
        <w:t xml:space="preserve"> by 11:59</w:t>
      </w:r>
      <w:r w:rsidR="00306E09">
        <w:rPr>
          <w:rFonts w:ascii="Times New Roman" w:eastAsia="Times New Roman" w:hAnsi="Times New Roman" w:cs="Times New Roman"/>
          <w:bCs/>
          <w:color w:val="222222"/>
          <w:szCs w:val="24"/>
          <w:shd w:val="clear" w:color="auto" w:fill="FFFFFF"/>
        </w:rPr>
        <w:t xml:space="preserve"> </w:t>
      </w:r>
      <w:r w:rsidR="00207E24">
        <w:rPr>
          <w:rFonts w:ascii="Times New Roman" w:eastAsia="Times New Roman" w:hAnsi="Times New Roman" w:cs="Times New Roman"/>
          <w:bCs/>
          <w:color w:val="222222"/>
          <w:szCs w:val="24"/>
          <w:shd w:val="clear" w:color="auto" w:fill="FFFFFF"/>
        </w:rPr>
        <w:t>PM</w:t>
      </w:r>
    </w:p>
    <w:p w14:paraId="09128A71" w14:textId="77777777" w:rsidR="002407BA" w:rsidRPr="00940AC6" w:rsidRDefault="007336B3" w:rsidP="003C2A39">
      <w:pPr>
        <w:spacing w:after="120" w:line="360" w:lineRule="auto"/>
        <w:ind w:left="0" w:firstLine="0"/>
        <w:jc w:val="center"/>
        <w:rPr>
          <w:rFonts w:asciiTheme="majorBidi" w:eastAsia="Times New Roman" w:hAnsiTheme="majorBidi" w:cstheme="majorBidi"/>
          <w:b/>
          <w:bCs/>
          <w:color w:val="222222"/>
          <w:sz w:val="32"/>
          <w:szCs w:val="24"/>
          <w:shd w:val="clear" w:color="auto" w:fill="FFFFFF"/>
        </w:rPr>
      </w:pPr>
      <w:r>
        <w:rPr>
          <w:rFonts w:asciiTheme="majorBidi" w:eastAsia="Times New Roman" w:hAnsiTheme="majorBidi" w:cstheme="majorBidi"/>
          <w:b/>
          <w:bCs/>
          <w:color w:val="222222"/>
          <w:sz w:val="32"/>
          <w:szCs w:val="24"/>
          <w:shd w:val="clear" w:color="auto" w:fill="FFFFFF"/>
        </w:rPr>
        <w:t>KC Bank Accounts</w:t>
      </w:r>
    </w:p>
    <w:p w14:paraId="2755C8CD" w14:textId="77777777" w:rsidR="008D23FF" w:rsidRPr="00672A09" w:rsidRDefault="008D23FF" w:rsidP="00B46DB0">
      <w:pPr>
        <w:spacing w:after="24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  <w:r w:rsidRPr="00672A09"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  <w:t>The assignment problem:</w:t>
      </w:r>
    </w:p>
    <w:p w14:paraId="21051958" w14:textId="1D468490" w:rsidR="00D65F6E" w:rsidRDefault="00902E9A" w:rsidP="00D65F6E">
      <w:pPr>
        <w:spacing w:after="240" w:line="360" w:lineRule="auto"/>
        <w:ind w:left="0" w:firstLine="0"/>
        <w:jc w:val="both"/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</w:pPr>
      <w:r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You are asked to develop an application </w:t>
      </w:r>
      <w:r w:rsidR="00475E2B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that</w:t>
      </w:r>
      <w:r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</w:t>
      </w:r>
      <w:r w:rsidR="00D65F6E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print</w:t>
      </w:r>
      <w:r w:rsidR="00475E2B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s</w:t>
      </w:r>
      <w:r w:rsidR="00D65F6E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a bank</w:t>
      </w:r>
      <w:r w:rsidR="00CF496F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'</w:t>
      </w:r>
      <w:r w:rsidR="005116D7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s</w:t>
      </w:r>
      <w:r w:rsidR="00D65F6E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customer</w:t>
      </w:r>
      <w:r w:rsidR="00CF496F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'</w:t>
      </w:r>
      <w:r w:rsidR="00D65F6E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s names, IDs, and account</w:t>
      </w:r>
      <w:r w:rsidR="004E1AD0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s</w:t>
      </w:r>
      <w:r w:rsidR="00D65F6E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balances in different </w:t>
      </w:r>
      <w:r w:rsidR="00475E2B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ways</w:t>
      </w:r>
      <w:r w:rsidR="00D65F6E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. In this program</w:t>
      </w:r>
      <w:r w:rsidR="00CF496F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,</w:t>
      </w:r>
      <w:r w:rsidR="00D65F6E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you need to read a file of customer</w:t>
      </w:r>
      <w:r w:rsidR="00CF496F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s'</w:t>
      </w:r>
      <w:r w:rsidR="00D65F6E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data </w:t>
      </w:r>
      <w:r w:rsidR="00475E2B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into different arrays, pass these arrays to functions as (array parameter)</w:t>
      </w:r>
      <w:r w:rsidR="00D65F6E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, calculate the total</w:t>
      </w:r>
      <w:r w:rsidR="00475E2B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balance for </w:t>
      </w:r>
      <w:r w:rsidR="00BB3A96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all</w:t>
      </w:r>
      <w:r w:rsidR="00475E2B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customer</w:t>
      </w:r>
      <w:r w:rsidR="00096F89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s</w:t>
      </w:r>
      <w:r w:rsidR="00D65F6E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, </w:t>
      </w:r>
      <w:r w:rsidR="00475E2B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then print </w:t>
      </w:r>
      <w:r w:rsidR="0031005B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some</w:t>
      </w:r>
      <w:r w:rsidR="00475E2B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information</w:t>
      </w:r>
      <w:r w:rsidR="00D65F6E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.</w:t>
      </w:r>
      <w:r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</w:t>
      </w:r>
    </w:p>
    <w:p w14:paraId="5BAA19A3" w14:textId="19F6CCA3" w:rsidR="00475E2B" w:rsidRDefault="0031005B" w:rsidP="00D65F6E">
      <w:pPr>
        <w:spacing w:after="240" w:line="360" w:lineRule="auto"/>
        <w:ind w:left="0" w:firstLine="0"/>
        <w:jc w:val="both"/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</w:pPr>
      <w:r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The</w:t>
      </w:r>
      <w:r w:rsidR="00D65F6E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input file </w:t>
      </w:r>
      <w:r w:rsidR="00CF496F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"</w:t>
      </w:r>
      <w:r w:rsidR="00D65F6E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input.txt</w:t>
      </w:r>
      <w:r w:rsidR="00CF496F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"</w:t>
      </w:r>
      <w:r w:rsidR="00D65F6E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contains the following information (ID, first name, last name, savings account balance, checking account balance). </w:t>
      </w:r>
      <w:r w:rsidR="00475E2B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You </w:t>
      </w:r>
      <w:proofErr w:type="gramStart"/>
      <w:r w:rsidR="00475E2B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have to</w:t>
      </w:r>
      <w:proofErr w:type="gramEnd"/>
      <w:r w:rsidR="00475E2B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store these columns in different arrays where each index represents customer data. </w:t>
      </w:r>
    </w:p>
    <w:p w14:paraId="27A665CC" w14:textId="77777777" w:rsidR="00475E2B" w:rsidRDefault="00475E2B" w:rsidP="00475E2B">
      <w:pPr>
        <w:jc w:val="both"/>
        <w:rPr>
          <w:rFonts w:ascii="Times New Roman" w:eastAsia="Times New Roman" w:hAnsi="Times New Roman" w:cs="Times New Roman"/>
          <w:b/>
          <w:sz w:val="28"/>
        </w:rPr>
      </w:pPr>
      <w:r w:rsidRPr="000B4B88">
        <w:rPr>
          <w:rFonts w:ascii="Times New Roman" w:eastAsia="Times New Roman" w:hAnsi="Times New Roman" w:cs="Times New Roman"/>
          <w:b/>
          <w:sz w:val="28"/>
        </w:rPr>
        <w:t>Preliminaries</w:t>
      </w:r>
    </w:p>
    <w:p w14:paraId="359C05F2" w14:textId="47755093" w:rsidR="00475E2B" w:rsidRDefault="00475E2B" w:rsidP="00475E2B">
      <w:pPr>
        <w:pStyle w:val="ListParagraph"/>
        <w:numPr>
          <w:ilvl w:val="0"/>
          <w:numId w:val="33"/>
        </w:numPr>
        <w:spacing w:after="240" w:line="360" w:lineRule="auto"/>
        <w:jc w:val="both"/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</w:pPr>
      <w:r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We will consider the file contains </w:t>
      </w:r>
      <w:r w:rsidR="00CF496F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ten</w:t>
      </w:r>
      <w:r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rows maximum. </w:t>
      </w:r>
      <w:proofErr w:type="gramStart"/>
      <w:r w:rsidR="00CF12A1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So</w:t>
      </w:r>
      <w:proofErr w:type="gramEnd"/>
      <w:r w:rsidR="00CF12A1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all your arrays size must be at least 10. </w:t>
      </w:r>
    </w:p>
    <w:p w14:paraId="3D9CEFA7" w14:textId="38B0B9CC" w:rsidR="00CF12A1" w:rsidRDefault="00CF12A1" w:rsidP="00475E2B">
      <w:pPr>
        <w:pStyle w:val="ListParagraph"/>
        <w:numPr>
          <w:ilvl w:val="0"/>
          <w:numId w:val="33"/>
        </w:numPr>
        <w:spacing w:after="240" w:line="360" w:lineRule="auto"/>
        <w:jc w:val="both"/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</w:pPr>
      <w:r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Since the size of all the arrays is 10, it is better to create a constant variable with the value </w:t>
      </w:r>
      <w:r w:rsidR="00CF496F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ten</w:t>
      </w:r>
      <w:r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than </w:t>
      </w:r>
      <w:proofErr w:type="gramStart"/>
      <w:r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hard</w:t>
      </w:r>
      <w:r w:rsidR="00CF496F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-</w:t>
      </w:r>
      <w:r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coding</w:t>
      </w:r>
      <w:proofErr w:type="gramEnd"/>
      <w:r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</w:t>
      </w:r>
      <w:r w:rsidR="00BB3A96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the array</w:t>
      </w:r>
      <w:r w:rsidR="00CF496F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'</w:t>
      </w:r>
      <w:r w:rsidR="00BB3A96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s size</w:t>
      </w:r>
      <w:r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.</w:t>
      </w:r>
    </w:p>
    <w:p w14:paraId="48A2B23C" w14:textId="77777777" w:rsidR="00CF12A1" w:rsidRPr="001C36FA" w:rsidRDefault="00CF12A1" w:rsidP="00475E2B">
      <w:pPr>
        <w:pStyle w:val="ListParagraph"/>
        <w:numPr>
          <w:ilvl w:val="0"/>
          <w:numId w:val="33"/>
        </w:numPr>
        <w:spacing w:after="240" w:line="360" w:lineRule="auto"/>
        <w:jc w:val="both"/>
        <w:rPr>
          <w:rFonts w:asciiTheme="majorBidi" w:eastAsia="Times New Roman" w:hAnsiTheme="majorBidi" w:cstheme="majorBidi"/>
          <w:color w:val="000000" w:themeColor="text1"/>
          <w:szCs w:val="24"/>
          <w:shd w:val="clear" w:color="auto" w:fill="FFFFFF"/>
        </w:rPr>
      </w:pPr>
      <w:r w:rsidRPr="001C36FA">
        <w:rPr>
          <w:rFonts w:asciiTheme="majorBidi" w:eastAsia="Times New Roman" w:hAnsiTheme="majorBidi" w:cstheme="majorBidi"/>
          <w:color w:val="000000" w:themeColor="text1"/>
          <w:szCs w:val="24"/>
          <w:shd w:val="clear" w:color="auto" w:fill="FFFFFF"/>
        </w:rPr>
        <w:t>Create five different arrays wi</w:t>
      </w:r>
      <w:r w:rsidR="001C36FA">
        <w:rPr>
          <w:rFonts w:asciiTheme="majorBidi" w:eastAsia="Times New Roman" w:hAnsiTheme="majorBidi" w:cstheme="majorBidi"/>
          <w:color w:val="000000" w:themeColor="text1"/>
          <w:szCs w:val="24"/>
          <w:shd w:val="clear" w:color="auto" w:fill="FFFFFF"/>
        </w:rPr>
        <w:t>th different types based on the</w:t>
      </w:r>
      <w:r w:rsidRPr="001C36FA">
        <w:rPr>
          <w:rFonts w:asciiTheme="majorBidi" w:eastAsia="Times New Roman" w:hAnsiTheme="majorBidi" w:cstheme="majorBidi"/>
          <w:color w:val="000000" w:themeColor="text1"/>
          <w:szCs w:val="24"/>
          <w:shd w:val="clear" w:color="auto" w:fill="FFFFFF"/>
        </w:rPr>
        <w:t xml:space="preserve"> data</w:t>
      </w:r>
      <w:r w:rsidR="001C36FA">
        <w:rPr>
          <w:rFonts w:asciiTheme="majorBidi" w:eastAsia="Times New Roman" w:hAnsiTheme="majorBidi" w:cstheme="majorBidi"/>
          <w:color w:val="000000" w:themeColor="text1"/>
          <w:szCs w:val="24"/>
          <w:shd w:val="clear" w:color="auto" w:fill="FFFFFF"/>
        </w:rPr>
        <w:t xml:space="preserve"> in the file</w:t>
      </w:r>
      <w:r w:rsidR="00BB3A96">
        <w:rPr>
          <w:rFonts w:asciiTheme="majorBidi" w:eastAsia="Times New Roman" w:hAnsiTheme="majorBidi" w:cstheme="majorBidi"/>
          <w:color w:val="000000" w:themeColor="text1"/>
          <w:szCs w:val="24"/>
          <w:shd w:val="clear" w:color="auto" w:fill="FFFFFF"/>
        </w:rPr>
        <w:t xml:space="preserve"> (for ID, First, Last, saving, and checking)</w:t>
      </w:r>
    </w:p>
    <w:p w14:paraId="249C7619" w14:textId="6D776439" w:rsidR="00132565" w:rsidRDefault="00CF12A1" w:rsidP="00CF12A1">
      <w:pPr>
        <w:pStyle w:val="ListParagraph"/>
        <w:numPr>
          <w:ilvl w:val="0"/>
          <w:numId w:val="33"/>
        </w:numPr>
        <w:spacing w:after="240" w:line="360" w:lineRule="auto"/>
        <w:jc w:val="both"/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</w:pPr>
      <w:r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Create a </w:t>
      </w:r>
      <w:r w:rsidR="00CF496F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"</w:t>
      </w:r>
      <w:r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switch</w:t>
      </w:r>
      <w:r w:rsidR="00CF496F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"</w:t>
      </w:r>
      <w:r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</w:t>
      </w:r>
      <w:r w:rsidR="001C36FA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statement </w:t>
      </w:r>
      <w:r w:rsidR="00E27FC2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with four options</w:t>
      </w:r>
      <w:r w:rsidR="00CF496F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,</w:t>
      </w:r>
      <w:r w:rsidR="00E27FC2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and the output should be generated based on the cho</w:t>
      </w:r>
      <w:r w:rsidR="00ED4E98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se</w:t>
      </w:r>
      <w:r w:rsidR="00CF496F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n</w:t>
      </w:r>
      <w:r w:rsidR="00ED4E98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option. Check the options be</w:t>
      </w:r>
      <w:r w:rsidR="00E27FC2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low</w:t>
      </w:r>
      <w:r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:</w:t>
      </w:r>
    </w:p>
    <w:p w14:paraId="216B6FCE" w14:textId="77777777" w:rsidR="00BB3A96" w:rsidRPr="00BB3A96" w:rsidRDefault="00BB3A96" w:rsidP="00BB3A96">
      <w:pPr>
        <w:pStyle w:val="ListParagraph"/>
        <w:spacing w:after="240" w:line="360" w:lineRule="auto"/>
        <w:ind w:left="1440" w:firstLine="0"/>
        <w:jc w:val="both"/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</w:pPr>
      <w:r w:rsidRPr="00BB3A96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>1.</w:t>
      </w:r>
      <w:r w:rsidR="007E4660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 xml:space="preserve"> </w:t>
      </w:r>
      <w:r w:rsidRPr="00BB3A96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>Print customer information</w:t>
      </w:r>
    </w:p>
    <w:p w14:paraId="31ACF9B2" w14:textId="574CEB2F" w:rsidR="00BB3A96" w:rsidRPr="00BB3A96" w:rsidRDefault="00BB3A96" w:rsidP="00BB3A96">
      <w:pPr>
        <w:pStyle w:val="ListParagraph"/>
        <w:spacing w:after="240" w:line="360" w:lineRule="auto"/>
        <w:ind w:left="1440" w:firstLine="0"/>
        <w:jc w:val="both"/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</w:pPr>
      <w:r w:rsidRPr="00BB3A96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 xml:space="preserve">2. Print </w:t>
      </w:r>
      <w:r w:rsidR="00881762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 xml:space="preserve">all </w:t>
      </w:r>
      <w:r w:rsidRPr="00BB3A96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 xml:space="preserve">customer Names </w:t>
      </w:r>
      <w:r w:rsidR="005425EB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 xml:space="preserve">(First, Last) </w:t>
      </w:r>
      <w:r w:rsidRPr="00BB3A96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 xml:space="preserve">ordered by their </w:t>
      </w:r>
      <w:r w:rsidR="00CE603B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>First</w:t>
      </w:r>
      <w:r w:rsidRPr="00BB3A96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 xml:space="preserve"> Name.</w:t>
      </w:r>
      <w:r w:rsidR="00FB18FE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 xml:space="preserve"> Also</w:t>
      </w:r>
      <w:r w:rsidR="00CF496F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>,</w:t>
      </w:r>
      <w:r w:rsidR="00FB18FE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 xml:space="preserve"> print </w:t>
      </w:r>
      <w:r w:rsidR="00CF496F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 xml:space="preserve">the </w:t>
      </w:r>
      <w:r w:rsidR="00FB18FE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 xml:space="preserve">total number of customers </w:t>
      </w:r>
    </w:p>
    <w:p w14:paraId="53F3DC8F" w14:textId="61732EE7" w:rsidR="00BB3A96" w:rsidRPr="00BB3A96" w:rsidRDefault="00BB3A96" w:rsidP="00BB3A96">
      <w:pPr>
        <w:pStyle w:val="ListParagraph"/>
        <w:spacing w:after="240" w:line="360" w:lineRule="auto"/>
        <w:ind w:left="1440" w:firstLine="0"/>
        <w:jc w:val="both"/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</w:pPr>
      <w:r w:rsidRPr="00BB3A96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 xml:space="preserve">3. </w:t>
      </w:r>
      <w:r w:rsidR="007336B3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 xml:space="preserve">Print </w:t>
      </w:r>
      <w:r w:rsidR="00CF496F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 xml:space="preserve">the </w:t>
      </w:r>
      <w:r w:rsidR="00FB18FE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 xml:space="preserve">total amount of money for each customer and the </w:t>
      </w:r>
      <w:r w:rsidR="007336B3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>Ban</w:t>
      </w:r>
      <w:r w:rsidRPr="00BB3A96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>k</w:t>
      </w:r>
      <w:r w:rsidR="00CF496F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>'</w:t>
      </w:r>
      <w:r w:rsidR="00D95019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>s</w:t>
      </w:r>
      <w:r w:rsidRPr="00BB3A96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 xml:space="preserve"> total amount.</w:t>
      </w:r>
    </w:p>
    <w:p w14:paraId="4D612AF2" w14:textId="77777777" w:rsidR="00CF12A1" w:rsidRPr="00BB3A96" w:rsidRDefault="00BB3A96" w:rsidP="00BB3A96">
      <w:pPr>
        <w:pStyle w:val="ListParagraph"/>
        <w:spacing w:after="240" w:line="360" w:lineRule="auto"/>
        <w:ind w:left="1440" w:firstLine="0"/>
        <w:jc w:val="both"/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</w:pPr>
      <w:r w:rsidRPr="00BB3A96">
        <w:rPr>
          <w:rFonts w:ascii="Courier New" w:eastAsia="Times New Roman" w:hAnsi="Courier New" w:cs="Courier New"/>
          <w:color w:val="FF0000"/>
          <w:sz w:val="22"/>
          <w:shd w:val="clear" w:color="auto" w:fill="FFFFFF"/>
        </w:rPr>
        <w:t>4. Enter q/Q to quit</w:t>
      </w:r>
    </w:p>
    <w:p w14:paraId="23B96D51" w14:textId="77777777" w:rsidR="00CF12A1" w:rsidRDefault="00E27FC2" w:rsidP="00FB3B85">
      <w:pPr>
        <w:spacing w:after="24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  <w:r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  <w:t>Required functions:</w:t>
      </w:r>
    </w:p>
    <w:p w14:paraId="1BA38961" w14:textId="1ADB2FA2" w:rsidR="00FC60DB" w:rsidRDefault="00E27FC2" w:rsidP="00E27FC2">
      <w:pPr>
        <w:pStyle w:val="ListParagraph"/>
        <w:numPr>
          <w:ilvl w:val="0"/>
          <w:numId w:val="34"/>
        </w:numPr>
        <w:spacing w:after="240" w:line="360" w:lineRule="auto"/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</w:pPr>
      <w:r w:rsidRPr="00E27FC2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A function 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"</w:t>
      </w:r>
      <w:proofErr w:type="spellStart"/>
      <w:r w:rsidRPr="00E27FC2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printCustomersData</w:t>
      </w:r>
      <w:proofErr w:type="spellEnd"/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"</w:t>
      </w:r>
      <w:r w:rsidRPr="00E27FC2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should be called when the user chooses the first option. This function </w:t>
      </w:r>
      <w:r w:rsidR="0031005B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is </w:t>
      </w:r>
      <w:r w:rsidRPr="00E27FC2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of type void (it does not return anything). 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"</w:t>
      </w:r>
      <w:proofErr w:type="spellStart"/>
      <w:r w:rsidRPr="00E27FC2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printCustomersData</w:t>
      </w:r>
      <w:proofErr w:type="spellEnd"/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"</w:t>
      </w:r>
      <w:r w:rsidRPr="00E27FC2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</w:t>
      </w:r>
      <w:r w:rsidR="009E268F" w:rsidRPr="00E27FC2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function should</w:t>
      </w:r>
      <w:r w:rsidRPr="00E27FC2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print a table of the customers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'</w:t>
      </w:r>
      <w:r w:rsidRPr="00E27FC2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data</w:t>
      </w:r>
      <w:r w:rsidR="00FC60DB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with the following order format:</w:t>
      </w:r>
    </w:p>
    <w:p w14:paraId="6BDA169E" w14:textId="398E8576" w:rsidR="00E27FC2" w:rsidRPr="009E268F" w:rsidRDefault="009E268F" w:rsidP="00E26B0A">
      <w:pPr>
        <w:pStyle w:val="ListParagraph"/>
        <w:spacing w:after="240" w:line="360" w:lineRule="auto"/>
        <w:ind w:firstLine="0"/>
        <w:rPr>
          <w:rFonts w:asciiTheme="majorBidi" w:eastAsia="Times New Roman" w:hAnsiTheme="majorBidi" w:cstheme="majorBidi"/>
          <w:b/>
          <w:color w:val="222222"/>
          <w:szCs w:val="24"/>
          <w:shd w:val="clear" w:color="auto" w:fill="FFFFFF"/>
        </w:rPr>
      </w:pPr>
      <w:r>
        <w:rPr>
          <w:rFonts w:asciiTheme="majorBidi" w:eastAsia="Times New Roman" w:hAnsiTheme="majorBidi" w:cstheme="majorBidi"/>
          <w:b/>
          <w:color w:val="222222"/>
          <w:szCs w:val="24"/>
          <w:shd w:val="clear" w:color="auto" w:fill="FFFFFF"/>
        </w:rPr>
        <w:t>"</w:t>
      </w:r>
      <w:proofErr w:type="spellStart"/>
      <w:r w:rsidR="00A468F0" w:rsidRPr="009E268F">
        <w:rPr>
          <w:rFonts w:asciiTheme="majorBidi" w:eastAsia="Times New Roman" w:hAnsiTheme="majorBidi" w:cstheme="majorBidi"/>
          <w:b/>
          <w:color w:val="222222"/>
          <w:szCs w:val="24"/>
          <w:shd w:val="clear" w:color="auto" w:fill="FFFFFF"/>
        </w:rPr>
        <w:t>LastName</w:t>
      </w:r>
      <w:proofErr w:type="spellEnd"/>
      <w:r w:rsidR="00A468F0" w:rsidRPr="009E268F">
        <w:rPr>
          <w:rFonts w:asciiTheme="majorBidi" w:eastAsia="Times New Roman" w:hAnsiTheme="majorBidi" w:cstheme="majorBidi"/>
          <w:b/>
          <w:color w:val="222222"/>
          <w:szCs w:val="24"/>
          <w:shd w:val="clear" w:color="auto" w:fill="FFFFFF"/>
        </w:rPr>
        <w:t>, FirstName, ID</w:t>
      </w:r>
      <w:r w:rsidR="00FC60DB" w:rsidRPr="009E268F">
        <w:rPr>
          <w:rFonts w:asciiTheme="majorBidi" w:eastAsia="Times New Roman" w:hAnsiTheme="majorBidi" w:cstheme="majorBidi"/>
          <w:b/>
          <w:color w:val="222222"/>
          <w:szCs w:val="24"/>
          <w:shd w:val="clear" w:color="auto" w:fill="FFFFFF"/>
        </w:rPr>
        <w:t>, Saving Account</w:t>
      </w:r>
      <w:r w:rsidR="00A468F0" w:rsidRPr="009E268F">
        <w:rPr>
          <w:rFonts w:asciiTheme="majorBidi" w:eastAsia="Times New Roman" w:hAnsiTheme="majorBidi" w:cstheme="majorBidi"/>
          <w:b/>
          <w:color w:val="222222"/>
          <w:szCs w:val="24"/>
          <w:shd w:val="clear" w:color="auto" w:fill="FFFFFF"/>
        </w:rPr>
        <w:t>, Checking Account</w:t>
      </w:r>
      <w:r w:rsidR="00FC60DB" w:rsidRPr="009E268F">
        <w:rPr>
          <w:rFonts w:asciiTheme="majorBidi" w:eastAsia="Times New Roman" w:hAnsiTheme="majorBidi" w:cstheme="majorBidi"/>
          <w:b/>
          <w:color w:val="222222"/>
          <w:szCs w:val="24"/>
          <w:shd w:val="clear" w:color="auto" w:fill="FFFFFF"/>
        </w:rPr>
        <w:t>.</w:t>
      </w:r>
      <w:r>
        <w:rPr>
          <w:rFonts w:asciiTheme="majorBidi" w:eastAsia="Times New Roman" w:hAnsiTheme="majorBidi" w:cstheme="majorBidi"/>
          <w:b/>
          <w:color w:val="222222"/>
          <w:szCs w:val="24"/>
          <w:shd w:val="clear" w:color="auto" w:fill="FFFFFF"/>
        </w:rPr>
        <w:t>"</w:t>
      </w:r>
    </w:p>
    <w:p w14:paraId="28A29712" w14:textId="1DBB3224" w:rsidR="00E26B0A" w:rsidRDefault="0031005B" w:rsidP="007336B3">
      <w:pPr>
        <w:pStyle w:val="ListParagraph"/>
        <w:numPr>
          <w:ilvl w:val="0"/>
          <w:numId w:val="34"/>
        </w:numPr>
        <w:spacing w:after="240" w:line="360" w:lineRule="auto"/>
        <w:ind w:left="360" w:firstLine="0"/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</w:pPr>
      <w:r w:rsidRPr="00C92D40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lastRenderedPageBreak/>
        <w:t>The</w:t>
      </w:r>
      <w:r w:rsidR="001B1F74" w:rsidRPr="00C92D40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function 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"</w:t>
      </w:r>
      <w:proofErr w:type="spellStart"/>
      <w:r w:rsidR="001B1F74" w:rsidRPr="00C92D40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printNames</w:t>
      </w:r>
      <w:proofErr w:type="spellEnd"/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"</w:t>
      </w:r>
      <w:r w:rsidR="001B1F74" w:rsidRPr="00C92D40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</w:t>
      </w:r>
      <w:r w:rsidR="00C92D40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will print the N</w:t>
      </w:r>
      <w:r w:rsidR="00C92D40" w:rsidRPr="00C92D40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ames</w:t>
      </w:r>
      <w:r w:rsidR="00C92D40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(first and last)</w:t>
      </w:r>
      <w:r w:rsidR="00C92D40" w:rsidRPr="00C92D40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of customers in alphabetic order by their </w:t>
      </w:r>
      <w:r w:rsidR="000A2CB8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F</w:t>
      </w:r>
      <w:r w:rsidR="005425EB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irst</w:t>
      </w:r>
      <w:r w:rsidR="00C92D40" w:rsidRPr="00C92D40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name</w:t>
      </w:r>
      <w:r w:rsidR="00C92D40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.</w:t>
      </w:r>
      <w:r w:rsidR="005425EB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</w:t>
      </w:r>
      <w:r w:rsidR="000A2CB8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Note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that if two customers have the same First name,</w:t>
      </w:r>
      <w:r w:rsidR="000A2CB8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their Last name will break the tie (See Sample Output for reference). </w:t>
      </w:r>
      <w:r w:rsidR="008D631B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This function will also output the total number of </w:t>
      </w:r>
      <w:r w:rsidR="000A2CB8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customers</w:t>
      </w:r>
      <w:r w:rsidR="008D631B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in the 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B</w:t>
      </w:r>
      <w:r w:rsidR="008D631B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ank.</w:t>
      </w:r>
    </w:p>
    <w:p w14:paraId="069A9841" w14:textId="75287B69" w:rsidR="009E268F" w:rsidRDefault="009E268F" w:rsidP="009E268F">
      <w:pPr>
        <w:pStyle w:val="ListParagraph"/>
        <w:spacing w:after="240" w:line="360" w:lineRule="auto"/>
        <w:ind w:left="360" w:firstLine="0"/>
        <w:rPr>
          <w:rFonts w:asciiTheme="majorBidi" w:eastAsia="Times New Roman" w:hAnsiTheme="majorBidi" w:cstheme="majorBidi"/>
          <w:b/>
          <w:color w:val="222222"/>
          <w:szCs w:val="24"/>
          <w:shd w:val="clear" w:color="auto" w:fill="FFFFFF"/>
        </w:rPr>
      </w:pPr>
      <w:r w:rsidRPr="009E268F">
        <w:rPr>
          <w:rFonts w:asciiTheme="majorBidi" w:eastAsia="Times New Roman" w:hAnsiTheme="majorBidi" w:cstheme="majorBidi"/>
          <w:b/>
          <w:color w:val="222222"/>
          <w:szCs w:val="24"/>
          <w:shd w:val="clear" w:color="auto" w:fill="FFFFFF"/>
        </w:rPr>
        <w:t>"</w:t>
      </w:r>
      <w:proofErr w:type="gramStart"/>
      <w:r w:rsidRPr="009E268F">
        <w:rPr>
          <w:rFonts w:asciiTheme="majorBidi" w:eastAsia="Times New Roman" w:hAnsiTheme="majorBidi" w:cstheme="majorBidi"/>
          <w:b/>
          <w:color w:val="222222"/>
          <w:szCs w:val="24"/>
          <w:shd w:val="clear" w:color="auto" w:fill="FFFFFF"/>
        </w:rPr>
        <w:t>FirstName ,</w:t>
      </w:r>
      <w:proofErr w:type="gramEnd"/>
      <w:r w:rsidRPr="009E268F">
        <w:rPr>
          <w:rFonts w:asciiTheme="majorBidi" w:eastAsia="Times New Roman" w:hAnsiTheme="majorBidi" w:cstheme="majorBidi"/>
          <w:b/>
          <w:color w:val="222222"/>
          <w:szCs w:val="24"/>
          <w:shd w:val="clear" w:color="auto" w:fill="FFFFFF"/>
        </w:rPr>
        <w:t xml:space="preserve"> </w:t>
      </w:r>
      <w:proofErr w:type="spellStart"/>
      <w:r w:rsidRPr="009E268F">
        <w:rPr>
          <w:rFonts w:asciiTheme="majorBidi" w:eastAsia="Times New Roman" w:hAnsiTheme="majorBidi" w:cstheme="majorBidi"/>
          <w:b/>
          <w:color w:val="222222"/>
          <w:szCs w:val="24"/>
          <w:shd w:val="clear" w:color="auto" w:fill="FFFFFF"/>
        </w:rPr>
        <w:t>LastName</w:t>
      </w:r>
      <w:proofErr w:type="spellEnd"/>
      <w:r w:rsidRPr="009E268F">
        <w:rPr>
          <w:rFonts w:asciiTheme="majorBidi" w:eastAsia="Times New Roman" w:hAnsiTheme="majorBidi" w:cstheme="majorBidi"/>
          <w:b/>
          <w:color w:val="222222"/>
          <w:szCs w:val="24"/>
          <w:shd w:val="clear" w:color="auto" w:fill="FFFFFF"/>
        </w:rPr>
        <w:t>"</w:t>
      </w:r>
    </w:p>
    <w:p w14:paraId="2D135399" w14:textId="12C8726F" w:rsidR="0096300C" w:rsidRPr="009E268F" w:rsidRDefault="0096300C" w:rsidP="009E268F">
      <w:pPr>
        <w:pStyle w:val="ListParagraph"/>
        <w:spacing w:after="240" w:line="360" w:lineRule="auto"/>
        <w:ind w:left="360" w:firstLine="0"/>
        <w:rPr>
          <w:rFonts w:asciiTheme="majorBidi" w:eastAsia="Times New Roman" w:hAnsiTheme="majorBidi" w:cstheme="majorBidi"/>
          <w:b/>
          <w:color w:val="222222"/>
          <w:szCs w:val="24"/>
          <w:shd w:val="clear" w:color="auto" w:fill="FFFFFF"/>
        </w:rPr>
      </w:pPr>
      <w:r>
        <w:rPr>
          <w:rFonts w:asciiTheme="majorBidi" w:eastAsia="Times New Roman" w:hAnsiTheme="majorBidi" w:cstheme="majorBidi"/>
          <w:b/>
          <w:color w:val="222222"/>
          <w:szCs w:val="24"/>
          <w:shd w:val="clear" w:color="auto" w:fill="FFFFFF"/>
        </w:rPr>
        <w:t xml:space="preserve">'Total customer </w:t>
      </w:r>
      <w:proofErr w:type="gramStart"/>
      <w:r>
        <w:rPr>
          <w:rFonts w:asciiTheme="majorBidi" w:eastAsia="Times New Roman" w:hAnsiTheme="majorBidi" w:cstheme="majorBidi"/>
          <w:b/>
          <w:color w:val="222222"/>
          <w:szCs w:val="24"/>
          <w:shd w:val="clear" w:color="auto" w:fill="FFFFFF"/>
        </w:rPr>
        <w:t>is :</w:t>
      </w:r>
      <w:proofErr w:type="gramEnd"/>
      <w:r>
        <w:rPr>
          <w:rFonts w:asciiTheme="majorBidi" w:eastAsia="Times New Roman" w:hAnsiTheme="majorBidi" w:cstheme="majorBidi"/>
          <w:b/>
          <w:color w:val="222222"/>
          <w:szCs w:val="24"/>
          <w:shd w:val="clear" w:color="auto" w:fill="FFFFFF"/>
        </w:rPr>
        <w:t xml:space="preserve"> 'x' customers'</w:t>
      </w:r>
    </w:p>
    <w:p w14:paraId="008A6822" w14:textId="77777777" w:rsidR="007336B3" w:rsidRPr="007336B3" w:rsidRDefault="007336B3" w:rsidP="007336B3">
      <w:pPr>
        <w:pStyle w:val="ListParagraph"/>
        <w:spacing w:after="240" w:line="360" w:lineRule="auto"/>
        <w:ind w:left="360" w:firstLine="0"/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</w:pPr>
    </w:p>
    <w:p w14:paraId="58C9849E" w14:textId="14E1AD94" w:rsidR="001B1F74" w:rsidRDefault="0031005B" w:rsidP="00E26B0A">
      <w:pPr>
        <w:pStyle w:val="ListParagraph"/>
        <w:numPr>
          <w:ilvl w:val="0"/>
          <w:numId w:val="34"/>
        </w:numPr>
        <w:spacing w:after="240" w:line="360" w:lineRule="auto"/>
        <w:ind w:left="360" w:firstLine="0"/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</w:pPr>
      <w:r w:rsidRPr="003C090D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The</w:t>
      </w:r>
      <w:r w:rsidR="001B1F74" w:rsidRPr="003C090D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function 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"</w:t>
      </w:r>
      <w:proofErr w:type="spellStart"/>
      <w:r w:rsidR="001B1F74" w:rsidRPr="003C090D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print</w:t>
      </w:r>
      <w:r w:rsidR="00BB3A96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Bank</w:t>
      </w:r>
      <w:r w:rsidR="001B1F74" w:rsidRPr="003C090D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Total</w:t>
      </w:r>
      <w:proofErr w:type="spellEnd"/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"</w:t>
      </w:r>
      <w:r w:rsidR="001B1F74" w:rsidRPr="003C090D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prints </w:t>
      </w:r>
      <w:r w:rsidR="00FB18FE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all customer information with the total money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</w:t>
      </w:r>
      <w:r w:rsidR="00B575E5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customers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have</w:t>
      </w:r>
      <w:r w:rsidR="00FB18FE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in the 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B</w:t>
      </w:r>
      <w:r w:rsidR="00FB18FE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ank. It will also print the </w:t>
      </w:r>
      <w:r w:rsidR="003C090D" w:rsidRPr="003C090D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summation of the balance of all customers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' saving accounts ($17410.31) and the summation of all customers'</w:t>
      </w:r>
      <w:r w:rsidR="002F1405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checking</w:t>
      </w:r>
      <w:r w:rsidR="003C090D" w:rsidRPr="003C090D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accounts</w:t>
      </w:r>
      <w:r w:rsidR="00FF6272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($27430.01)</w:t>
      </w:r>
      <w:r w:rsidR="003C090D" w:rsidRPr="003C090D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.</w:t>
      </w:r>
      <w:r w:rsidR="001B1F74" w:rsidRPr="003C090D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</w:t>
      </w:r>
    </w:p>
    <w:p w14:paraId="7F0D7BC9" w14:textId="77777777" w:rsidR="005425EB" w:rsidRPr="005425EB" w:rsidRDefault="005425EB" w:rsidP="005425EB">
      <w:pPr>
        <w:pStyle w:val="ListParagraph"/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</w:pPr>
    </w:p>
    <w:p w14:paraId="6C8D2D3D" w14:textId="05AAE2CD" w:rsidR="005425EB" w:rsidRDefault="00FB18FE" w:rsidP="005425EB">
      <w:pPr>
        <w:pStyle w:val="ListParagraph"/>
        <w:spacing w:after="240" w:line="360" w:lineRule="auto"/>
        <w:ind w:left="360" w:firstLine="360"/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</w:pPr>
      <w:r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Note</w:t>
      </w:r>
      <w:r w:rsidR="005425EB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: Bank Total Amount</w:t>
      </w:r>
      <w:r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at the end should be </w:t>
      </w:r>
      <w:r w:rsidR="005425EB" w:rsidRPr="005425EB">
        <w:rPr>
          <w:rFonts w:ascii="Times New Roman" w:eastAsia="Times New Roman" w:hAnsi="Times New Roman" w:cs="Times New Roman"/>
          <w:bCs/>
          <w:color w:val="222222"/>
          <w:szCs w:val="24"/>
          <w:shd w:val="clear" w:color="auto" w:fill="FFFFFF"/>
        </w:rPr>
        <w:t>$</w:t>
      </w:r>
      <w:r w:rsidR="005425EB" w:rsidRPr="005425EB">
        <w:rPr>
          <w:rStyle w:val="qv3wpe"/>
          <w:rFonts w:ascii="Times New Roman" w:hAnsi="Times New Roman" w:cs="Times New Roman"/>
        </w:rPr>
        <w:t>44840.3</w:t>
      </w:r>
    </w:p>
    <w:p w14:paraId="45F177F1" w14:textId="77777777" w:rsidR="00E26B0A" w:rsidRPr="00E26B0A" w:rsidRDefault="00E26B0A" w:rsidP="00E26B0A">
      <w:pPr>
        <w:pStyle w:val="ListParagraph"/>
        <w:spacing w:after="240" w:line="360" w:lineRule="auto"/>
        <w:ind w:left="360" w:firstLine="0"/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</w:pPr>
    </w:p>
    <w:p w14:paraId="5B9335FC" w14:textId="59ECA5BD" w:rsidR="00E26B0A" w:rsidRPr="00E26B0A" w:rsidRDefault="005460F7" w:rsidP="00E26B0A">
      <w:pPr>
        <w:pStyle w:val="ListParagraph"/>
        <w:numPr>
          <w:ilvl w:val="0"/>
          <w:numId w:val="34"/>
        </w:numPr>
        <w:spacing w:after="0" w:line="360" w:lineRule="auto"/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</w:pPr>
      <w:r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If</w:t>
      </w:r>
      <w:r w:rsidR="009C4C51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the user entered something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,</w:t>
      </w:r>
      <w:r w:rsidR="009C4C51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not in the options such as the letter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' </w:t>
      </w:r>
      <w:r w:rsidR="009C4C51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a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'</w:t>
      </w:r>
      <w:r w:rsidR="009C4C51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, the application should not be terminated. </w:t>
      </w:r>
      <w:r w:rsidR="001C36FA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Instead</w:t>
      </w:r>
      <w:r w:rsidR="009C4C51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, the application should print a message that tells the user </w:t>
      </w:r>
      <w:r w:rsidR="001C36FA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that 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thei</w:t>
      </w:r>
      <w:r w:rsidR="001C36FA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r input was incorrect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. Then, t</w:t>
      </w:r>
      <w:r w:rsidR="009C4C51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he options should be displayed </w:t>
      </w:r>
      <w:r w:rsidR="001C36FA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again,</w:t>
      </w:r>
      <w:r w:rsidR="009C4C51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and the application should ask the user to enter another option.</w:t>
      </w:r>
    </w:p>
    <w:p w14:paraId="398AF1CB" w14:textId="77777777" w:rsidR="00E26B0A" w:rsidRPr="00E26B0A" w:rsidRDefault="00E26B0A" w:rsidP="00E26B0A">
      <w:pPr>
        <w:pStyle w:val="ListParagraph"/>
        <w:spacing w:after="240" w:line="360" w:lineRule="auto"/>
        <w:ind w:firstLine="0"/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</w:pPr>
    </w:p>
    <w:p w14:paraId="226ACC25" w14:textId="2B6A25A8" w:rsidR="005460F7" w:rsidRPr="00E26B0A" w:rsidRDefault="00E26B0A" w:rsidP="00E26B0A">
      <w:pPr>
        <w:pStyle w:val="ListParagraph"/>
        <w:numPr>
          <w:ilvl w:val="0"/>
          <w:numId w:val="34"/>
        </w:numPr>
        <w:spacing w:after="240" w:line="360" w:lineRule="auto"/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</w:pPr>
      <w:r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T</w:t>
      </w:r>
      <w:r w:rsidR="005460F7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he </w:t>
      </w:r>
      <w:r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Menu options</w:t>
      </w:r>
      <w:r w:rsidR="005460F7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will </w:t>
      </w:r>
      <w:r w:rsidR="009C4C51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be printed after each selection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, e</w:t>
      </w:r>
      <w:r w:rsidR="009C4C51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ven when the user enters an invalid value. </w:t>
      </w:r>
      <w:r w:rsidR="005460F7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The only way</w:t>
      </w:r>
      <w:r w:rsidR="001C36FA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to terminate the program is to enter 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'</w:t>
      </w:r>
      <w:r w:rsidR="005460F7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q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'</w:t>
      </w:r>
      <w:r w:rsidR="005460F7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or 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'</w:t>
      </w:r>
      <w:r w:rsidR="005460F7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Q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,'</w:t>
      </w:r>
      <w:r w:rsidR="005460F7" w:rsidRP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the fourth option. </w:t>
      </w:r>
    </w:p>
    <w:p w14:paraId="76266148" w14:textId="77777777" w:rsidR="00417D3F" w:rsidRPr="00417D3F" w:rsidRDefault="00417D3F" w:rsidP="009C4C51">
      <w:pPr>
        <w:spacing w:after="240" w:line="360" w:lineRule="auto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  <w:r w:rsidRPr="00417D3F"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  <w:t>Hints:</w:t>
      </w:r>
    </w:p>
    <w:p w14:paraId="396F100D" w14:textId="203EBB79" w:rsidR="00417D3F" w:rsidRDefault="001C36FA" w:rsidP="007F20FB">
      <w:pPr>
        <w:pStyle w:val="ListParagraph"/>
        <w:numPr>
          <w:ilvl w:val="0"/>
          <w:numId w:val="35"/>
        </w:numPr>
        <w:spacing w:after="240" w:line="360" w:lineRule="auto"/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</w:pPr>
      <w:r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Create</w:t>
      </w:r>
      <w:r w:rsidR="00417D3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an 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"</w:t>
      </w:r>
      <w:r w:rsidR="00417D3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if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"</w:t>
      </w:r>
      <w:r w:rsidR="00417D3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statement to check if the file reading process went well. You can use many expressions such as: </w:t>
      </w:r>
      <w:proofErr w:type="gramStart"/>
      <w:r w:rsidR="00417D3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(!fin</w:t>
      </w:r>
      <w:proofErr w:type="gramEnd"/>
      <w:r w:rsidR="00417D3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) or (</w:t>
      </w:r>
      <w:proofErr w:type="spellStart"/>
      <w:r w:rsidR="00417D3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fin.fail</w:t>
      </w:r>
      <w:proofErr w:type="spellEnd"/>
      <w:r w:rsidR="00417D3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()), etc.</w:t>
      </w:r>
    </w:p>
    <w:p w14:paraId="74C7972A" w14:textId="6D9CA851" w:rsidR="00FC2354" w:rsidRDefault="00417D3F" w:rsidP="00E26B0A">
      <w:pPr>
        <w:pStyle w:val="ListParagraph"/>
        <w:numPr>
          <w:ilvl w:val="0"/>
          <w:numId w:val="35"/>
        </w:numPr>
        <w:spacing w:after="240" w:line="360" w:lineRule="auto"/>
        <w:rPr>
          <w:rFonts w:asciiTheme="majorBidi" w:eastAsia="Times New Roman" w:hAnsiTheme="majorBidi" w:cstheme="majorBidi"/>
          <w:bCs/>
          <w:color w:val="000000" w:themeColor="text1"/>
          <w:szCs w:val="24"/>
          <w:shd w:val="clear" w:color="auto" w:fill="FFFFFF"/>
        </w:rPr>
      </w:pPr>
      <w:r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Use the function 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"</w:t>
      </w:r>
      <w:proofErr w:type="spellStart"/>
      <w:r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setw</w:t>
      </w:r>
      <w:proofErr w:type="spellEnd"/>
      <w:r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(number)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"</w:t>
      </w:r>
      <w:r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that helps you </w:t>
      </w:r>
      <w:r w:rsidR="000A74E9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print the data in a table shap</w:t>
      </w:r>
      <w:r w:rsidRPr="001C36FA">
        <w:rPr>
          <w:rFonts w:asciiTheme="majorBidi" w:eastAsia="Times New Roman" w:hAnsiTheme="majorBidi" w:cstheme="majorBidi"/>
          <w:bCs/>
          <w:color w:val="000000" w:themeColor="text1"/>
          <w:szCs w:val="24"/>
          <w:shd w:val="clear" w:color="auto" w:fill="FFFFFF"/>
        </w:rPr>
        <w:t xml:space="preserve">e. This function sets the number of spaces </w:t>
      </w:r>
      <w:r w:rsidR="001C36FA" w:rsidRPr="001C36FA">
        <w:rPr>
          <w:rFonts w:asciiTheme="majorBidi" w:eastAsia="Times New Roman" w:hAnsiTheme="majorBidi" w:cstheme="majorBidi"/>
          <w:bCs/>
          <w:color w:val="000000" w:themeColor="text1"/>
          <w:szCs w:val="24"/>
          <w:shd w:val="clear" w:color="auto" w:fill="FFFFFF"/>
        </w:rPr>
        <w:t>for</w:t>
      </w:r>
      <w:r w:rsidRPr="001C36FA">
        <w:rPr>
          <w:rFonts w:asciiTheme="majorBidi" w:eastAsia="Times New Roman" w:hAnsiTheme="majorBidi" w:cstheme="majorBidi"/>
          <w:bCs/>
          <w:color w:val="000000" w:themeColor="text1"/>
          <w:szCs w:val="24"/>
          <w:shd w:val="clear" w:color="auto" w:fill="FFFFFF"/>
        </w:rPr>
        <w:t xml:space="preserve"> each output. The function </w:t>
      </w:r>
      <w:r w:rsidR="001C36FA" w:rsidRPr="001C36FA">
        <w:rPr>
          <w:rFonts w:asciiTheme="majorBidi" w:eastAsia="Times New Roman" w:hAnsiTheme="majorBidi" w:cstheme="majorBidi"/>
          <w:bCs/>
          <w:color w:val="000000" w:themeColor="text1"/>
          <w:szCs w:val="24"/>
          <w:shd w:val="clear" w:color="auto" w:fill="FFFFFF"/>
        </w:rPr>
        <w:t xml:space="preserve">is </w:t>
      </w:r>
      <w:r w:rsidRPr="001C36FA">
        <w:rPr>
          <w:rFonts w:asciiTheme="majorBidi" w:eastAsia="Times New Roman" w:hAnsiTheme="majorBidi" w:cstheme="majorBidi"/>
          <w:bCs/>
          <w:color w:val="000000" w:themeColor="text1"/>
          <w:szCs w:val="24"/>
          <w:shd w:val="clear" w:color="auto" w:fill="FFFFFF"/>
        </w:rPr>
        <w:t>in the &lt;</w:t>
      </w:r>
      <w:proofErr w:type="spellStart"/>
      <w:r w:rsidRPr="001C36FA">
        <w:rPr>
          <w:rFonts w:asciiTheme="majorBidi" w:eastAsia="Times New Roman" w:hAnsiTheme="majorBidi" w:cstheme="majorBidi"/>
          <w:bCs/>
          <w:color w:val="000000" w:themeColor="text1"/>
          <w:szCs w:val="24"/>
          <w:shd w:val="clear" w:color="auto" w:fill="FFFFFF"/>
        </w:rPr>
        <w:t>iomanip</w:t>
      </w:r>
      <w:proofErr w:type="spellEnd"/>
      <w:r w:rsidRPr="001C36FA">
        <w:rPr>
          <w:rFonts w:asciiTheme="majorBidi" w:eastAsia="Times New Roman" w:hAnsiTheme="majorBidi" w:cstheme="majorBidi"/>
          <w:bCs/>
          <w:color w:val="000000" w:themeColor="text1"/>
          <w:szCs w:val="24"/>
          <w:shd w:val="clear" w:color="auto" w:fill="FFFFFF"/>
        </w:rPr>
        <w:t>&gt; library.</w:t>
      </w:r>
    </w:p>
    <w:p w14:paraId="471A1140" w14:textId="2DF20FFB" w:rsidR="00AE34A2" w:rsidRPr="00E26B0A" w:rsidRDefault="00AE34A2" w:rsidP="00E26B0A">
      <w:pPr>
        <w:pStyle w:val="ListParagraph"/>
        <w:numPr>
          <w:ilvl w:val="0"/>
          <w:numId w:val="35"/>
        </w:numPr>
        <w:spacing w:after="240" w:line="360" w:lineRule="auto"/>
        <w:rPr>
          <w:rFonts w:asciiTheme="majorBidi" w:eastAsia="Times New Roman" w:hAnsiTheme="majorBidi" w:cstheme="majorBidi"/>
          <w:bCs/>
          <w:color w:val="000000" w:themeColor="text1"/>
          <w:szCs w:val="24"/>
          <w:shd w:val="clear" w:color="auto" w:fill="FFFFFF"/>
        </w:rPr>
      </w:pPr>
      <w:r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Your output should be displayed in an organized format. Please see </w:t>
      </w:r>
      <w:r w:rsidR="000A74E9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the </w:t>
      </w:r>
      <w:r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sample output below for reference.</w:t>
      </w:r>
    </w:p>
    <w:p w14:paraId="27FF1B4C" w14:textId="3A5BE108" w:rsidR="005460F7" w:rsidRPr="00FC2354" w:rsidRDefault="00FC2354" w:rsidP="00FC2354">
      <w:pPr>
        <w:pStyle w:val="ListParagraph"/>
        <w:numPr>
          <w:ilvl w:val="0"/>
          <w:numId w:val="35"/>
        </w:numPr>
        <w:spacing w:after="240" w:line="360" w:lineRule="auto"/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</w:pPr>
      <w:r w:rsidRPr="00FC2354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</w:t>
      </w:r>
      <w:r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Save the whole project and zip it before uploading it to </w:t>
      </w:r>
      <w:r w:rsidR="00E26B0A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Canvas</w:t>
      </w:r>
      <w:r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. (Do not submit only the 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'</w:t>
      </w:r>
      <w:r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.</w:t>
      </w:r>
      <w:proofErr w:type="spellStart"/>
      <w:r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cpp</w:t>
      </w:r>
      <w:proofErr w:type="spellEnd"/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'</w:t>
      </w:r>
      <w:r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file</w:t>
      </w:r>
      <w:r w:rsidR="000A74E9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,</w:t>
      </w:r>
      <w:r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and do not copy and paste your code to a 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'</w:t>
      </w:r>
      <w:r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.txt</w:t>
      </w:r>
      <w:r w:rsidR="00CF496F"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>'</w:t>
      </w:r>
      <w:r>
        <w:rPr>
          <w:rFonts w:asciiTheme="majorBidi" w:eastAsia="Times New Roman" w:hAnsiTheme="majorBidi" w:cstheme="majorBidi"/>
          <w:bCs/>
          <w:color w:val="222222"/>
          <w:szCs w:val="24"/>
          <w:shd w:val="clear" w:color="auto" w:fill="FFFFFF"/>
        </w:rPr>
        <w:t xml:space="preserve"> file or Word file).</w:t>
      </w:r>
    </w:p>
    <w:p w14:paraId="2FEC7539" w14:textId="77777777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1CE4BC3E" w14:textId="77777777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07A3395E" w14:textId="77777777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5CDA9866" w14:textId="0E1646B5" w:rsidR="00AE34A2" w:rsidRDefault="00AE34A2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  <w:r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  <w:t>Sample output:</w:t>
      </w:r>
    </w:p>
    <w:p w14:paraId="2A82F52C" w14:textId="68D1FCC7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  <w:r>
        <w:rPr>
          <w:rFonts w:asciiTheme="majorBidi" w:eastAsia="Times New Roman" w:hAnsiTheme="majorBidi" w:cstheme="majorBidi"/>
          <w:b/>
          <w:bCs/>
          <w:noProof/>
          <w:color w:val="222222"/>
          <w:szCs w:val="24"/>
          <w:shd w:val="clear" w:color="auto" w:fill="FFFFFF"/>
        </w:rPr>
        <w:drawing>
          <wp:anchor distT="0" distB="0" distL="114300" distR="114300" simplePos="0" relativeHeight="251657728" behindDoc="0" locked="0" layoutInCell="1" allowOverlap="1" wp14:anchorId="50C11406" wp14:editId="043EFDA5">
            <wp:simplePos x="0" y="0"/>
            <wp:positionH relativeFrom="column">
              <wp:posOffset>3924300</wp:posOffset>
            </wp:positionH>
            <wp:positionV relativeFrom="paragraph">
              <wp:posOffset>59690</wp:posOffset>
            </wp:positionV>
            <wp:extent cx="2044700" cy="3060700"/>
            <wp:effectExtent l="0" t="0" r="0" b="0"/>
            <wp:wrapSquare wrapText="bothSides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470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Bidi" w:eastAsia="Times New Roman" w:hAnsiTheme="majorBidi" w:cstheme="majorBidi"/>
          <w:b/>
          <w:bCs/>
          <w:noProof/>
          <w:color w:val="222222"/>
          <w:szCs w:val="24"/>
          <w:shd w:val="clear" w:color="auto" w:fill="FFFFFF"/>
        </w:rPr>
        <w:drawing>
          <wp:anchor distT="0" distB="0" distL="114300" distR="114300" simplePos="0" relativeHeight="251655680" behindDoc="0" locked="0" layoutInCell="1" allowOverlap="1" wp14:anchorId="5C492AB2" wp14:editId="4B36CC7E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3581400" cy="3210599"/>
            <wp:effectExtent l="0" t="0" r="0" b="0"/>
            <wp:wrapSquare wrapText="bothSides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32105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4305DE" w14:textId="2C9B9C90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7B7B9F5C" w14:textId="77777777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4611D47E" w14:textId="77777777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03A06AD8" w14:textId="77777777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05BEF9F2" w14:textId="77777777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0A7B114D" w14:textId="77777777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53DC5048" w14:textId="77777777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2498A8B7" w14:textId="77777777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3830F1EC" w14:textId="77777777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21713DE7" w14:textId="1FB30B46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  <w:r>
        <w:rPr>
          <w:rFonts w:asciiTheme="majorBidi" w:eastAsia="Times New Roman" w:hAnsiTheme="majorBidi" w:cstheme="majorBidi"/>
          <w:b/>
          <w:bCs/>
          <w:noProof/>
          <w:color w:val="222222"/>
          <w:szCs w:val="24"/>
          <w:shd w:val="clear" w:color="auto" w:fill="FFFFFF"/>
        </w:rPr>
        <w:drawing>
          <wp:anchor distT="0" distB="0" distL="114300" distR="114300" simplePos="0" relativeHeight="251660800" behindDoc="0" locked="0" layoutInCell="1" allowOverlap="1" wp14:anchorId="753D9C48" wp14:editId="5999A8BE">
            <wp:simplePos x="0" y="0"/>
            <wp:positionH relativeFrom="column">
              <wp:posOffset>4025900</wp:posOffset>
            </wp:positionH>
            <wp:positionV relativeFrom="paragraph">
              <wp:posOffset>256540</wp:posOffset>
            </wp:positionV>
            <wp:extent cx="2494474" cy="1568450"/>
            <wp:effectExtent l="0" t="0" r="0" b="0"/>
            <wp:wrapSquare wrapText="bothSides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4474" cy="1568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Bidi" w:eastAsia="Times New Roman" w:hAnsiTheme="majorBidi" w:cstheme="majorBidi"/>
          <w:b/>
          <w:bCs/>
          <w:noProof/>
          <w:color w:val="222222"/>
          <w:szCs w:val="24"/>
          <w:shd w:val="clear" w:color="auto" w:fill="FFFFFF"/>
        </w:rPr>
        <w:drawing>
          <wp:anchor distT="0" distB="0" distL="114300" distR="114300" simplePos="0" relativeHeight="251658752" behindDoc="0" locked="0" layoutInCell="1" allowOverlap="1" wp14:anchorId="3F523711" wp14:editId="4CBCE125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3504265" cy="2552700"/>
            <wp:effectExtent l="0" t="0" r="0" b="0"/>
            <wp:wrapSquare wrapText="bothSides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4265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804DE2" w14:textId="67A2CFA5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59D46942" w14:textId="71CB4F6D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02AE5EC4" w14:textId="77777777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30271FDC" w14:textId="77777777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19C58AA2" w14:textId="77777777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0206617F" w14:textId="77777777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565A38BA" w14:textId="77777777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35F8CA65" w14:textId="77777777" w:rsidR="00E800B0" w:rsidRDefault="00E800B0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</w:p>
    <w:p w14:paraId="00C701F6" w14:textId="5E3F1AEC" w:rsidR="00B90B22" w:rsidRDefault="00B90B22" w:rsidP="00B90B22">
      <w:pPr>
        <w:spacing w:after="120" w:line="360" w:lineRule="auto"/>
        <w:ind w:left="0" w:firstLine="0"/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</w:pPr>
      <w:r w:rsidRPr="00B90B22">
        <w:rPr>
          <w:rFonts w:asciiTheme="majorBidi" w:eastAsia="Times New Roman" w:hAnsiTheme="majorBidi" w:cstheme="majorBidi"/>
          <w:b/>
          <w:bCs/>
          <w:color w:val="222222"/>
          <w:szCs w:val="24"/>
          <w:shd w:val="clear" w:color="auto" w:fill="FFFFFF"/>
        </w:rPr>
        <w:t>Submission:</w:t>
      </w:r>
    </w:p>
    <w:p w14:paraId="6DA2FB8D" w14:textId="77777777" w:rsidR="00B90B22" w:rsidRPr="005035E7" w:rsidRDefault="00B90B22" w:rsidP="005035E7">
      <w:pPr>
        <w:pStyle w:val="ListParagraph"/>
        <w:numPr>
          <w:ilvl w:val="0"/>
          <w:numId w:val="32"/>
        </w:numPr>
        <w:spacing w:after="120" w:line="360" w:lineRule="auto"/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</w:pPr>
      <w:r w:rsidRPr="005035E7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Zip up your entire project folder and submit the zip</w:t>
      </w:r>
      <w:r w:rsidR="00D84C01" w:rsidRPr="005035E7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</w:t>
      </w:r>
      <w:r w:rsidRPr="005035E7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file to </w:t>
      </w:r>
      <w:r w:rsidR="00E26B0A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>Canvas</w:t>
      </w:r>
      <w:r w:rsidRPr="005035E7">
        <w:rPr>
          <w:rFonts w:asciiTheme="majorBidi" w:eastAsia="Times New Roman" w:hAnsiTheme="majorBidi" w:cstheme="majorBidi"/>
          <w:color w:val="222222"/>
          <w:szCs w:val="24"/>
          <w:shd w:val="clear" w:color="auto" w:fill="FFFFFF"/>
        </w:rPr>
        <w:t xml:space="preserve"> </w:t>
      </w:r>
      <w:r w:rsidRPr="00FC2354">
        <w:rPr>
          <w:rFonts w:asciiTheme="majorBidi" w:eastAsia="Times New Roman" w:hAnsiTheme="majorBidi" w:cstheme="majorBidi"/>
          <w:b/>
          <w:color w:val="222222"/>
          <w:szCs w:val="24"/>
          <w:shd w:val="clear" w:color="auto" w:fill="FFFFFF"/>
        </w:rPr>
        <w:t>by the deadline.</w:t>
      </w:r>
    </w:p>
    <w:sectPr w:rsidR="00B90B22" w:rsidRPr="005035E7" w:rsidSect="002E6C86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pgSz w:w="12240" w:h="15840"/>
      <w:pgMar w:top="720" w:right="720" w:bottom="720" w:left="720" w:header="720" w:footer="71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AA287" w14:textId="77777777" w:rsidR="00694CE5" w:rsidRDefault="00694CE5">
      <w:pPr>
        <w:spacing w:after="0" w:line="240" w:lineRule="auto"/>
      </w:pPr>
      <w:r>
        <w:separator/>
      </w:r>
    </w:p>
  </w:endnote>
  <w:endnote w:type="continuationSeparator" w:id="0">
    <w:p w14:paraId="5EB95463" w14:textId="77777777" w:rsidR="00694CE5" w:rsidRDefault="00694C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ymbol">
    <w:charset w:val="02"/>
    <w:family w:val="auto"/>
    <w:pitch w:val="default"/>
  </w:font>
  <w:font w:name="Segoe UI Symbol">
    <w:altName w:val="Calibri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 new 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53F3D" w14:textId="77777777" w:rsidR="00E54EC9" w:rsidRDefault="00A025BE">
    <w:pPr>
      <w:spacing w:after="0" w:line="259" w:lineRule="auto"/>
      <w:ind w:left="0" w:right="700" w:firstLine="0"/>
      <w:jc w:val="center"/>
    </w:pPr>
    <w:r>
      <w:fldChar w:fldCharType="begin"/>
    </w:r>
    <w:r w:rsidR="00C04281">
      <w:instrText xml:space="preserve"> PAGE   \* MERGEFORMAT </w:instrText>
    </w:r>
    <w:r>
      <w:fldChar w:fldCharType="separate"/>
    </w:r>
    <w:r w:rsidR="00C04281">
      <w:rPr>
        <w:rFonts w:ascii="Times New Roman" w:eastAsia="Times New Roman" w:hAnsi="Times New Roman" w:cs="Times New Roman"/>
      </w:rPr>
      <w:t>1</w:t>
    </w:r>
    <w:r>
      <w:rPr>
        <w:rFonts w:ascii="Times New Roman" w:eastAsia="Times New Roman" w:hAnsi="Times New Roman" w:cs="Times New Roman"/>
      </w:rPr>
      <w:fldChar w:fldCharType="end"/>
    </w:r>
    <w:r w:rsidR="00C04281">
      <w:rPr>
        <w:rFonts w:ascii="Times New Roman" w:eastAsia="Times New Roman" w:hAnsi="Times New Roman" w:cs="Times New Roman"/>
      </w:rPr>
      <w:t xml:space="preserve"> </w:t>
    </w:r>
  </w:p>
  <w:p w14:paraId="67E7CD71" w14:textId="77777777" w:rsidR="00E54EC9" w:rsidRDefault="00C04281">
    <w:pPr>
      <w:spacing w:after="0" w:line="259" w:lineRule="auto"/>
      <w:ind w:left="-720" w:firstLine="0"/>
    </w:pPr>
    <w:r>
      <w:rPr>
        <w:rFonts w:ascii="Times New Roman" w:eastAsia="Times New Roman" w:hAnsi="Times New Roman" w:cs="Times New Roman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7406A" w14:textId="77777777" w:rsidR="00E54EC9" w:rsidRDefault="00E54EC9">
    <w:pPr>
      <w:spacing w:after="0" w:line="259" w:lineRule="auto"/>
      <w:ind w:left="0" w:right="700" w:firstLine="0"/>
      <w:jc w:val="center"/>
    </w:pPr>
  </w:p>
  <w:p w14:paraId="1BAEDBAE" w14:textId="77777777" w:rsidR="00E54EC9" w:rsidRDefault="00E54EC9">
    <w:pPr>
      <w:spacing w:after="0" w:line="259" w:lineRule="auto"/>
      <w:ind w:left="-72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10B6C" w14:textId="77777777" w:rsidR="00E54EC9" w:rsidRDefault="00A025BE">
    <w:pPr>
      <w:spacing w:after="0" w:line="259" w:lineRule="auto"/>
      <w:ind w:left="0" w:right="700" w:firstLine="0"/>
      <w:jc w:val="center"/>
    </w:pPr>
    <w:r>
      <w:fldChar w:fldCharType="begin"/>
    </w:r>
    <w:r w:rsidR="00C04281">
      <w:instrText xml:space="preserve"> PAGE   \* MERGEFORMAT </w:instrText>
    </w:r>
    <w:r>
      <w:fldChar w:fldCharType="separate"/>
    </w:r>
    <w:r w:rsidR="00C04281">
      <w:rPr>
        <w:rFonts w:ascii="Times New Roman" w:eastAsia="Times New Roman" w:hAnsi="Times New Roman" w:cs="Times New Roman"/>
      </w:rPr>
      <w:t>1</w:t>
    </w:r>
    <w:r>
      <w:rPr>
        <w:rFonts w:ascii="Times New Roman" w:eastAsia="Times New Roman" w:hAnsi="Times New Roman" w:cs="Times New Roman"/>
      </w:rPr>
      <w:fldChar w:fldCharType="end"/>
    </w:r>
    <w:r w:rsidR="00C04281">
      <w:rPr>
        <w:rFonts w:ascii="Times New Roman" w:eastAsia="Times New Roman" w:hAnsi="Times New Roman" w:cs="Times New Roman"/>
      </w:rPr>
      <w:t xml:space="preserve"> </w:t>
    </w:r>
  </w:p>
  <w:p w14:paraId="212018EF" w14:textId="77777777" w:rsidR="00E54EC9" w:rsidRDefault="00C04281">
    <w:pPr>
      <w:spacing w:after="0" w:line="259" w:lineRule="auto"/>
      <w:ind w:left="-720" w:firstLine="0"/>
    </w:pPr>
    <w:r>
      <w:rPr>
        <w:rFonts w:ascii="Times New Roman" w:eastAsia="Times New Roman" w:hAnsi="Times New Roman" w:cs="Times New Roman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E761C" w14:textId="77777777" w:rsidR="00694CE5" w:rsidRDefault="00694CE5">
      <w:pPr>
        <w:spacing w:after="0" w:line="240" w:lineRule="auto"/>
      </w:pPr>
      <w:r>
        <w:separator/>
      </w:r>
    </w:p>
  </w:footnote>
  <w:footnote w:type="continuationSeparator" w:id="0">
    <w:p w14:paraId="7B877465" w14:textId="77777777" w:rsidR="00694CE5" w:rsidRDefault="00694C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F54F8" w14:textId="77777777" w:rsidR="000F7FE1" w:rsidRDefault="00964E08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7700" w14:textId="77777777" w:rsidR="00CA14AE" w:rsidRDefault="00CA14AE" w:rsidP="002E6C86">
    <w:pPr>
      <w:pStyle w:val="Header"/>
      <w:ind w:left="0" w:firstLine="0"/>
    </w:pPr>
    <w:r>
      <w:t xml:space="preserve">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1678B"/>
    <w:multiLevelType w:val="hybridMultilevel"/>
    <w:tmpl w:val="7A685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E41BD"/>
    <w:multiLevelType w:val="hybridMultilevel"/>
    <w:tmpl w:val="6686886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4B12D0"/>
    <w:multiLevelType w:val="hybridMultilevel"/>
    <w:tmpl w:val="4DCAB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61AEA"/>
    <w:multiLevelType w:val="hybridMultilevel"/>
    <w:tmpl w:val="D5022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9420D5"/>
    <w:multiLevelType w:val="hybridMultilevel"/>
    <w:tmpl w:val="789441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382D7B"/>
    <w:multiLevelType w:val="hybridMultilevel"/>
    <w:tmpl w:val="28B864EC"/>
    <w:lvl w:ilvl="0" w:tplc="2A7EAFA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E0A076">
      <w:start w:val="1"/>
      <w:numFmt w:val="bullet"/>
      <w:lvlText w:val="o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204A130">
      <w:start w:val="1"/>
      <w:numFmt w:val="bullet"/>
      <w:lvlText w:val="▪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4E6E51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7DC96BE">
      <w:start w:val="1"/>
      <w:numFmt w:val="bullet"/>
      <w:lvlText w:val="o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9C6C142">
      <w:start w:val="1"/>
      <w:numFmt w:val="bullet"/>
      <w:lvlText w:val="▪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5CC7BD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1AA0524">
      <w:start w:val="1"/>
      <w:numFmt w:val="bullet"/>
      <w:lvlText w:val="o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18EB48E">
      <w:start w:val="1"/>
      <w:numFmt w:val="bullet"/>
      <w:lvlText w:val="▪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2643042"/>
    <w:multiLevelType w:val="hybridMultilevel"/>
    <w:tmpl w:val="26A281E4"/>
    <w:lvl w:ilvl="0" w:tplc="7BEEC474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EC2E1D"/>
    <w:multiLevelType w:val="multilevel"/>
    <w:tmpl w:val="F8903F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080" w:hanging="360"/>
      </w:pPr>
    </w:lvl>
    <w:lvl w:ilvl="3"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6A85100"/>
    <w:multiLevelType w:val="hybridMultilevel"/>
    <w:tmpl w:val="5FA80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CC358E"/>
    <w:multiLevelType w:val="hybridMultilevel"/>
    <w:tmpl w:val="D9008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6C77F1"/>
    <w:multiLevelType w:val="multilevel"/>
    <w:tmpl w:val="7160E0A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1" w15:restartNumberingAfterBreak="0">
    <w:nsid w:val="1EE57F1F"/>
    <w:multiLevelType w:val="hybridMultilevel"/>
    <w:tmpl w:val="3EB4EB4C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2" w15:restartNumberingAfterBreak="0">
    <w:nsid w:val="242F4F8D"/>
    <w:multiLevelType w:val="hybridMultilevel"/>
    <w:tmpl w:val="C1E064AA"/>
    <w:lvl w:ilvl="0" w:tplc="3CA63532">
      <w:start w:val="1"/>
      <w:numFmt w:val="upperLetter"/>
      <w:lvlText w:val="%1.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C36C21"/>
    <w:multiLevelType w:val="hybridMultilevel"/>
    <w:tmpl w:val="CA4C4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685241"/>
    <w:multiLevelType w:val="hybridMultilevel"/>
    <w:tmpl w:val="370655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50E0E"/>
    <w:multiLevelType w:val="hybridMultilevel"/>
    <w:tmpl w:val="D0B084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2D12BC"/>
    <w:multiLevelType w:val="hybridMultilevel"/>
    <w:tmpl w:val="B0BEE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5406C6"/>
    <w:multiLevelType w:val="hybridMultilevel"/>
    <w:tmpl w:val="F5B47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C91729"/>
    <w:multiLevelType w:val="hybridMultilevel"/>
    <w:tmpl w:val="DDFC9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8832D1"/>
    <w:multiLevelType w:val="hybridMultilevel"/>
    <w:tmpl w:val="6204A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002602"/>
    <w:multiLevelType w:val="hybridMultilevel"/>
    <w:tmpl w:val="DC02D3A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2462AFC"/>
    <w:multiLevelType w:val="hybridMultilevel"/>
    <w:tmpl w:val="37447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6D1320"/>
    <w:multiLevelType w:val="multilevel"/>
    <w:tmpl w:val="166C9E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080" w:hanging="360"/>
      </w:pPr>
    </w:lvl>
    <w:lvl w:ilvl="3"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D6C789C"/>
    <w:multiLevelType w:val="hybridMultilevel"/>
    <w:tmpl w:val="95F20934"/>
    <w:lvl w:ilvl="0" w:tplc="82DE236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3381C"/>
    <w:multiLevelType w:val="multilevel"/>
    <w:tmpl w:val="894A6EC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5" w15:restartNumberingAfterBreak="0">
    <w:nsid w:val="54712B72"/>
    <w:multiLevelType w:val="hybridMultilevel"/>
    <w:tmpl w:val="DC02D3A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6EA0B49"/>
    <w:multiLevelType w:val="hybridMultilevel"/>
    <w:tmpl w:val="50CE6B76"/>
    <w:lvl w:ilvl="0" w:tplc="21F4F896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B18CDB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9EBEC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82972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CC0E03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F72058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89ABB3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CE904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AEE641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598B0276"/>
    <w:multiLevelType w:val="multilevel"/>
    <w:tmpl w:val="D4CC26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080" w:hanging="360"/>
      </w:pPr>
    </w:lvl>
    <w:lvl w:ilvl="3"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652927FF"/>
    <w:multiLevelType w:val="hybridMultilevel"/>
    <w:tmpl w:val="2CE25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9D4831"/>
    <w:multiLevelType w:val="hybridMultilevel"/>
    <w:tmpl w:val="A684923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68B7751"/>
    <w:multiLevelType w:val="hybridMultilevel"/>
    <w:tmpl w:val="538452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B40ECC"/>
    <w:multiLevelType w:val="hybridMultilevel"/>
    <w:tmpl w:val="F02C8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046D52"/>
    <w:multiLevelType w:val="hybridMultilevel"/>
    <w:tmpl w:val="91120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BF06F3"/>
    <w:multiLevelType w:val="hybridMultilevel"/>
    <w:tmpl w:val="7E12F39A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34" w15:restartNumberingAfterBreak="0">
    <w:nsid w:val="7E0277FB"/>
    <w:multiLevelType w:val="hybridMultilevel"/>
    <w:tmpl w:val="719E28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5"/>
  </w:num>
  <w:num w:numId="3">
    <w:abstractNumId w:val="11"/>
  </w:num>
  <w:num w:numId="4">
    <w:abstractNumId w:val="17"/>
  </w:num>
  <w:num w:numId="5">
    <w:abstractNumId w:val="13"/>
  </w:num>
  <w:num w:numId="6">
    <w:abstractNumId w:val="33"/>
  </w:num>
  <w:num w:numId="7">
    <w:abstractNumId w:val="32"/>
  </w:num>
  <w:num w:numId="8">
    <w:abstractNumId w:val="20"/>
  </w:num>
  <w:num w:numId="9">
    <w:abstractNumId w:val="25"/>
  </w:num>
  <w:num w:numId="10">
    <w:abstractNumId w:val="3"/>
  </w:num>
  <w:num w:numId="11">
    <w:abstractNumId w:val="1"/>
  </w:num>
  <w:num w:numId="12">
    <w:abstractNumId w:val="29"/>
  </w:num>
  <w:num w:numId="13">
    <w:abstractNumId w:val="30"/>
  </w:num>
  <w:num w:numId="14">
    <w:abstractNumId w:val="15"/>
  </w:num>
  <w:num w:numId="15">
    <w:abstractNumId w:val="12"/>
  </w:num>
  <w:num w:numId="16">
    <w:abstractNumId w:val="7"/>
  </w:num>
  <w:num w:numId="17">
    <w:abstractNumId w:val="19"/>
  </w:num>
  <w:num w:numId="18">
    <w:abstractNumId w:val="22"/>
  </w:num>
  <w:num w:numId="19">
    <w:abstractNumId w:val="23"/>
  </w:num>
  <w:num w:numId="20">
    <w:abstractNumId w:val="27"/>
  </w:num>
  <w:num w:numId="21">
    <w:abstractNumId w:val="16"/>
  </w:num>
  <w:num w:numId="22">
    <w:abstractNumId w:val="24"/>
  </w:num>
  <w:num w:numId="23">
    <w:abstractNumId w:val="10"/>
  </w:num>
  <w:num w:numId="24">
    <w:abstractNumId w:val="31"/>
  </w:num>
  <w:num w:numId="25">
    <w:abstractNumId w:val="2"/>
  </w:num>
  <w:num w:numId="26">
    <w:abstractNumId w:val="28"/>
  </w:num>
  <w:num w:numId="27">
    <w:abstractNumId w:val="0"/>
  </w:num>
  <w:num w:numId="28">
    <w:abstractNumId w:val="18"/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4"/>
  </w:num>
  <w:num w:numId="31">
    <w:abstractNumId w:val="21"/>
  </w:num>
  <w:num w:numId="32">
    <w:abstractNumId w:val="8"/>
  </w:num>
  <w:num w:numId="33">
    <w:abstractNumId w:val="9"/>
  </w:num>
  <w:num w:numId="34">
    <w:abstractNumId w:val="4"/>
  </w:num>
  <w:num w:numId="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N7c0MzSzMDQ3MbdU0lEKTi0uzszPAykwqgUA/7NIkiwAAAA="/>
  </w:docVars>
  <w:rsids>
    <w:rsidRoot w:val="00E54EC9"/>
    <w:rsid w:val="00005058"/>
    <w:rsid w:val="00006B7D"/>
    <w:rsid w:val="00016149"/>
    <w:rsid w:val="0002628D"/>
    <w:rsid w:val="000313B9"/>
    <w:rsid w:val="000332EE"/>
    <w:rsid w:val="00034329"/>
    <w:rsid w:val="000513CC"/>
    <w:rsid w:val="00057C4E"/>
    <w:rsid w:val="00060089"/>
    <w:rsid w:val="00062081"/>
    <w:rsid w:val="00065CCD"/>
    <w:rsid w:val="00070BE4"/>
    <w:rsid w:val="0008387F"/>
    <w:rsid w:val="00084215"/>
    <w:rsid w:val="00096F89"/>
    <w:rsid w:val="000A0172"/>
    <w:rsid w:val="000A2CB8"/>
    <w:rsid w:val="000A46B6"/>
    <w:rsid w:val="000A49D2"/>
    <w:rsid w:val="000A74E9"/>
    <w:rsid w:val="000C0782"/>
    <w:rsid w:val="000C6F39"/>
    <w:rsid w:val="000D1807"/>
    <w:rsid w:val="000D3A65"/>
    <w:rsid w:val="000D4F3E"/>
    <w:rsid w:val="000D6FB5"/>
    <w:rsid w:val="000E27F9"/>
    <w:rsid w:val="000E3B43"/>
    <w:rsid w:val="000F7FE1"/>
    <w:rsid w:val="00104475"/>
    <w:rsid w:val="00117E2B"/>
    <w:rsid w:val="00120955"/>
    <w:rsid w:val="00121A60"/>
    <w:rsid w:val="00132565"/>
    <w:rsid w:val="0014116E"/>
    <w:rsid w:val="00142EED"/>
    <w:rsid w:val="00145B0B"/>
    <w:rsid w:val="001539F6"/>
    <w:rsid w:val="00162BF0"/>
    <w:rsid w:val="00162C99"/>
    <w:rsid w:val="001642B3"/>
    <w:rsid w:val="0016504A"/>
    <w:rsid w:val="001663D5"/>
    <w:rsid w:val="0016681C"/>
    <w:rsid w:val="0018005C"/>
    <w:rsid w:val="00180839"/>
    <w:rsid w:val="001A2D3A"/>
    <w:rsid w:val="001A4B33"/>
    <w:rsid w:val="001A6D07"/>
    <w:rsid w:val="001A710C"/>
    <w:rsid w:val="001B1F74"/>
    <w:rsid w:val="001B6E48"/>
    <w:rsid w:val="001C13D7"/>
    <w:rsid w:val="001C35ED"/>
    <w:rsid w:val="001C36FA"/>
    <w:rsid w:val="001D22F5"/>
    <w:rsid w:val="001D4E8B"/>
    <w:rsid w:val="001D688B"/>
    <w:rsid w:val="001E5075"/>
    <w:rsid w:val="001E5E93"/>
    <w:rsid w:val="001E6A28"/>
    <w:rsid w:val="001F1AB7"/>
    <w:rsid w:val="00201B74"/>
    <w:rsid w:val="00204B05"/>
    <w:rsid w:val="00207E24"/>
    <w:rsid w:val="002114D7"/>
    <w:rsid w:val="002137BB"/>
    <w:rsid w:val="00222D91"/>
    <w:rsid w:val="002270BF"/>
    <w:rsid w:val="002276E0"/>
    <w:rsid w:val="002347A8"/>
    <w:rsid w:val="002407BA"/>
    <w:rsid w:val="002419C9"/>
    <w:rsid w:val="00242D3F"/>
    <w:rsid w:val="00250E14"/>
    <w:rsid w:val="00254BF9"/>
    <w:rsid w:val="002609DB"/>
    <w:rsid w:val="00263A8A"/>
    <w:rsid w:val="0027677C"/>
    <w:rsid w:val="00281A3C"/>
    <w:rsid w:val="00284692"/>
    <w:rsid w:val="00284959"/>
    <w:rsid w:val="002A4ABC"/>
    <w:rsid w:val="002A53A1"/>
    <w:rsid w:val="002C207E"/>
    <w:rsid w:val="002C62F7"/>
    <w:rsid w:val="002D327C"/>
    <w:rsid w:val="002E1D31"/>
    <w:rsid w:val="002E344A"/>
    <w:rsid w:val="002E4BCB"/>
    <w:rsid w:val="002E6C86"/>
    <w:rsid w:val="002E74ED"/>
    <w:rsid w:val="002F1405"/>
    <w:rsid w:val="002F3836"/>
    <w:rsid w:val="002F458A"/>
    <w:rsid w:val="002F4F76"/>
    <w:rsid w:val="002F53BC"/>
    <w:rsid w:val="00300703"/>
    <w:rsid w:val="00306E09"/>
    <w:rsid w:val="00307090"/>
    <w:rsid w:val="0031005B"/>
    <w:rsid w:val="0031316E"/>
    <w:rsid w:val="00326415"/>
    <w:rsid w:val="00327A39"/>
    <w:rsid w:val="003373BB"/>
    <w:rsid w:val="00343AD3"/>
    <w:rsid w:val="00360B39"/>
    <w:rsid w:val="00371A5B"/>
    <w:rsid w:val="00385761"/>
    <w:rsid w:val="00385911"/>
    <w:rsid w:val="003970A4"/>
    <w:rsid w:val="003A353C"/>
    <w:rsid w:val="003A646F"/>
    <w:rsid w:val="003B2410"/>
    <w:rsid w:val="003C090D"/>
    <w:rsid w:val="003C2A39"/>
    <w:rsid w:val="003C4077"/>
    <w:rsid w:val="003C5480"/>
    <w:rsid w:val="003C612F"/>
    <w:rsid w:val="003C79E0"/>
    <w:rsid w:val="003D3749"/>
    <w:rsid w:val="003D755F"/>
    <w:rsid w:val="003D76ED"/>
    <w:rsid w:val="003E2991"/>
    <w:rsid w:val="0040161A"/>
    <w:rsid w:val="00417D3F"/>
    <w:rsid w:val="00420E29"/>
    <w:rsid w:val="00421E04"/>
    <w:rsid w:val="004224A8"/>
    <w:rsid w:val="00423A5E"/>
    <w:rsid w:val="00436F98"/>
    <w:rsid w:val="004469C0"/>
    <w:rsid w:val="00461C0F"/>
    <w:rsid w:val="00465D0E"/>
    <w:rsid w:val="00475D6A"/>
    <w:rsid w:val="00475E2B"/>
    <w:rsid w:val="004824B2"/>
    <w:rsid w:val="00483657"/>
    <w:rsid w:val="00483704"/>
    <w:rsid w:val="004A1617"/>
    <w:rsid w:val="004A1B35"/>
    <w:rsid w:val="004C0B12"/>
    <w:rsid w:val="004C484B"/>
    <w:rsid w:val="004D1877"/>
    <w:rsid w:val="004D2470"/>
    <w:rsid w:val="004D2CAB"/>
    <w:rsid w:val="004D756D"/>
    <w:rsid w:val="004E1AD0"/>
    <w:rsid w:val="004F1950"/>
    <w:rsid w:val="00502BBC"/>
    <w:rsid w:val="005035E7"/>
    <w:rsid w:val="005047C1"/>
    <w:rsid w:val="005116D7"/>
    <w:rsid w:val="00524187"/>
    <w:rsid w:val="005242DA"/>
    <w:rsid w:val="00533ED9"/>
    <w:rsid w:val="00540CF8"/>
    <w:rsid w:val="00541602"/>
    <w:rsid w:val="00541EBB"/>
    <w:rsid w:val="005425EB"/>
    <w:rsid w:val="00544521"/>
    <w:rsid w:val="005460F7"/>
    <w:rsid w:val="00550D0E"/>
    <w:rsid w:val="005647D0"/>
    <w:rsid w:val="00566E41"/>
    <w:rsid w:val="00580745"/>
    <w:rsid w:val="00585A8F"/>
    <w:rsid w:val="00590C51"/>
    <w:rsid w:val="005957E0"/>
    <w:rsid w:val="0059670D"/>
    <w:rsid w:val="00597EC4"/>
    <w:rsid w:val="005A009F"/>
    <w:rsid w:val="005A237B"/>
    <w:rsid w:val="005A4BA9"/>
    <w:rsid w:val="005B27BD"/>
    <w:rsid w:val="005B71D8"/>
    <w:rsid w:val="005C0AED"/>
    <w:rsid w:val="005C12E9"/>
    <w:rsid w:val="005D18FF"/>
    <w:rsid w:val="005D191E"/>
    <w:rsid w:val="005D1C8C"/>
    <w:rsid w:val="005E05B5"/>
    <w:rsid w:val="005E31AC"/>
    <w:rsid w:val="005E473F"/>
    <w:rsid w:val="005E5815"/>
    <w:rsid w:val="005E5897"/>
    <w:rsid w:val="005E7C87"/>
    <w:rsid w:val="006119A3"/>
    <w:rsid w:val="00614AB8"/>
    <w:rsid w:val="00623997"/>
    <w:rsid w:val="0062649E"/>
    <w:rsid w:val="00630C8B"/>
    <w:rsid w:val="00631304"/>
    <w:rsid w:val="006376CA"/>
    <w:rsid w:val="00641357"/>
    <w:rsid w:val="006448B8"/>
    <w:rsid w:val="0065075A"/>
    <w:rsid w:val="006545BC"/>
    <w:rsid w:val="00660043"/>
    <w:rsid w:val="00665ADC"/>
    <w:rsid w:val="006673D3"/>
    <w:rsid w:val="00672A09"/>
    <w:rsid w:val="00685632"/>
    <w:rsid w:val="00690591"/>
    <w:rsid w:val="006923F4"/>
    <w:rsid w:val="00694CE5"/>
    <w:rsid w:val="006A31F0"/>
    <w:rsid w:val="006B3316"/>
    <w:rsid w:val="006B682E"/>
    <w:rsid w:val="006C59DB"/>
    <w:rsid w:val="006C6956"/>
    <w:rsid w:val="006D3071"/>
    <w:rsid w:val="006D4AA6"/>
    <w:rsid w:val="006E23A2"/>
    <w:rsid w:val="006F3D45"/>
    <w:rsid w:val="006F7122"/>
    <w:rsid w:val="0070198E"/>
    <w:rsid w:val="007064A9"/>
    <w:rsid w:val="00714367"/>
    <w:rsid w:val="00722ADC"/>
    <w:rsid w:val="00722BDC"/>
    <w:rsid w:val="007336B3"/>
    <w:rsid w:val="007354C4"/>
    <w:rsid w:val="007372FC"/>
    <w:rsid w:val="0076069F"/>
    <w:rsid w:val="00761DA2"/>
    <w:rsid w:val="0078329E"/>
    <w:rsid w:val="007900AF"/>
    <w:rsid w:val="0079619F"/>
    <w:rsid w:val="007A476F"/>
    <w:rsid w:val="007A4E47"/>
    <w:rsid w:val="007A52DD"/>
    <w:rsid w:val="007B31B3"/>
    <w:rsid w:val="007B40CD"/>
    <w:rsid w:val="007B56B1"/>
    <w:rsid w:val="007C20ED"/>
    <w:rsid w:val="007E4660"/>
    <w:rsid w:val="007E5DA3"/>
    <w:rsid w:val="007F231D"/>
    <w:rsid w:val="007F5E5E"/>
    <w:rsid w:val="007F75D8"/>
    <w:rsid w:val="00801157"/>
    <w:rsid w:val="00813065"/>
    <w:rsid w:val="00814587"/>
    <w:rsid w:val="008218D3"/>
    <w:rsid w:val="00832B08"/>
    <w:rsid w:val="00835481"/>
    <w:rsid w:val="00844605"/>
    <w:rsid w:val="00845F96"/>
    <w:rsid w:val="00847CE9"/>
    <w:rsid w:val="00850760"/>
    <w:rsid w:val="00851997"/>
    <w:rsid w:val="0086585E"/>
    <w:rsid w:val="00867CE1"/>
    <w:rsid w:val="008732DD"/>
    <w:rsid w:val="00873E80"/>
    <w:rsid w:val="00881762"/>
    <w:rsid w:val="00881E3A"/>
    <w:rsid w:val="00891A75"/>
    <w:rsid w:val="00891E91"/>
    <w:rsid w:val="00896F6C"/>
    <w:rsid w:val="008A026E"/>
    <w:rsid w:val="008A208D"/>
    <w:rsid w:val="008A748F"/>
    <w:rsid w:val="008B2938"/>
    <w:rsid w:val="008C58BE"/>
    <w:rsid w:val="008C5B6F"/>
    <w:rsid w:val="008C669F"/>
    <w:rsid w:val="008D23FF"/>
    <w:rsid w:val="008D3B91"/>
    <w:rsid w:val="008D631B"/>
    <w:rsid w:val="008D7DDC"/>
    <w:rsid w:val="008E24DE"/>
    <w:rsid w:val="008F7C9A"/>
    <w:rsid w:val="00902E9A"/>
    <w:rsid w:val="00904034"/>
    <w:rsid w:val="009304A4"/>
    <w:rsid w:val="00930D94"/>
    <w:rsid w:val="0093552D"/>
    <w:rsid w:val="00940AC6"/>
    <w:rsid w:val="0094319D"/>
    <w:rsid w:val="009447E2"/>
    <w:rsid w:val="00951D69"/>
    <w:rsid w:val="00960025"/>
    <w:rsid w:val="0096300C"/>
    <w:rsid w:val="00964E08"/>
    <w:rsid w:val="00965AF8"/>
    <w:rsid w:val="00993D6B"/>
    <w:rsid w:val="009A535B"/>
    <w:rsid w:val="009B0FAF"/>
    <w:rsid w:val="009C04F7"/>
    <w:rsid w:val="009C0BE2"/>
    <w:rsid w:val="009C1BEC"/>
    <w:rsid w:val="009C4C51"/>
    <w:rsid w:val="009C586D"/>
    <w:rsid w:val="009D04BE"/>
    <w:rsid w:val="009D09D3"/>
    <w:rsid w:val="009E268F"/>
    <w:rsid w:val="009F3002"/>
    <w:rsid w:val="009F5943"/>
    <w:rsid w:val="00A025BE"/>
    <w:rsid w:val="00A36601"/>
    <w:rsid w:val="00A40528"/>
    <w:rsid w:val="00A429C4"/>
    <w:rsid w:val="00A468F0"/>
    <w:rsid w:val="00A5589B"/>
    <w:rsid w:val="00A60232"/>
    <w:rsid w:val="00A76699"/>
    <w:rsid w:val="00A775BB"/>
    <w:rsid w:val="00A9356E"/>
    <w:rsid w:val="00A96CE0"/>
    <w:rsid w:val="00A97D40"/>
    <w:rsid w:val="00AA626E"/>
    <w:rsid w:val="00AB0CBB"/>
    <w:rsid w:val="00AB0F80"/>
    <w:rsid w:val="00AB2D81"/>
    <w:rsid w:val="00AB51E1"/>
    <w:rsid w:val="00AB610B"/>
    <w:rsid w:val="00AB6DD0"/>
    <w:rsid w:val="00AB70D2"/>
    <w:rsid w:val="00AC1DA6"/>
    <w:rsid w:val="00AD3A62"/>
    <w:rsid w:val="00AE34A2"/>
    <w:rsid w:val="00AE5121"/>
    <w:rsid w:val="00AE5B3A"/>
    <w:rsid w:val="00AE717A"/>
    <w:rsid w:val="00AF105A"/>
    <w:rsid w:val="00AF2533"/>
    <w:rsid w:val="00B052E0"/>
    <w:rsid w:val="00B05B1B"/>
    <w:rsid w:val="00B106F1"/>
    <w:rsid w:val="00B15804"/>
    <w:rsid w:val="00B15929"/>
    <w:rsid w:val="00B15C23"/>
    <w:rsid w:val="00B30925"/>
    <w:rsid w:val="00B330BC"/>
    <w:rsid w:val="00B33B2C"/>
    <w:rsid w:val="00B36267"/>
    <w:rsid w:val="00B41959"/>
    <w:rsid w:val="00B46DB0"/>
    <w:rsid w:val="00B54253"/>
    <w:rsid w:val="00B575E5"/>
    <w:rsid w:val="00B63532"/>
    <w:rsid w:val="00B64798"/>
    <w:rsid w:val="00B72A43"/>
    <w:rsid w:val="00B82647"/>
    <w:rsid w:val="00B85621"/>
    <w:rsid w:val="00B8567D"/>
    <w:rsid w:val="00B90B22"/>
    <w:rsid w:val="00B961DF"/>
    <w:rsid w:val="00BA2D13"/>
    <w:rsid w:val="00BA4D04"/>
    <w:rsid w:val="00BA52EE"/>
    <w:rsid w:val="00BB3A96"/>
    <w:rsid w:val="00BC1BDD"/>
    <w:rsid w:val="00BC571E"/>
    <w:rsid w:val="00BC59C3"/>
    <w:rsid w:val="00BC7CB7"/>
    <w:rsid w:val="00BD1F84"/>
    <w:rsid w:val="00BD44C0"/>
    <w:rsid w:val="00BD4910"/>
    <w:rsid w:val="00BE474F"/>
    <w:rsid w:val="00BE5706"/>
    <w:rsid w:val="00BF0CFD"/>
    <w:rsid w:val="00BF5807"/>
    <w:rsid w:val="00BF72A3"/>
    <w:rsid w:val="00C04281"/>
    <w:rsid w:val="00C10DE8"/>
    <w:rsid w:val="00C20D2E"/>
    <w:rsid w:val="00C25916"/>
    <w:rsid w:val="00C30549"/>
    <w:rsid w:val="00C42505"/>
    <w:rsid w:val="00C44072"/>
    <w:rsid w:val="00C47732"/>
    <w:rsid w:val="00C54128"/>
    <w:rsid w:val="00C542E4"/>
    <w:rsid w:val="00C67221"/>
    <w:rsid w:val="00C73FCD"/>
    <w:rsid w:val="00C761E8"/>
    <w:rsid w:val="00C80BD4"/>
    <w:rsid w:val="00C86E77"/>
    <w:rsid w:val="00C875BF"/>
    <w:rsid w:val="00C90C48"/>
    <w:rsid w:val="00C9199C"/>
    <w:rsid w:val="00C92D40"/>
    <w:rsid w:val="00C9371A"/>
    <w:rsid w:val="00C93F8D"/>
    <w:rsid w:val="00CA14AE"/>
    <w:rsid w:val="00CB052D"/>
    <w:rsid w:val="00CB3905"/>
    <w:rsid w:val="00CC1774"/>
    <w:rsid w:val="00CC18F4"/>
    <w:rsid w:val="00CD348B"/>
    <w:rsid w:val="00CD4FEE"/>
    <w:rsid w:val="00CE603B"/>
    <w:rsid w:val="00CE6C6F"/>
    <w:rsid w:val="00CF12A1"/>
    <w:rsid w:val="00CF496F"/>
    <w:rsid w:val="00D113FB"/>
    <w:rsid w:val="00D32E65"/>
    <w:rsid w:val="00D35509"/>
    <w:rsid w:val="00D37424"/>
    <w:rsid w:val="00D4517F"/>
    <w:rsid w:val="00D46E02"/>
    <w:rsid w:val="00D52CDE"/>
    <w:rsid w:val="00D56A7D"/>
    <w:rsid w:val="00D6298D"/>
    <w:rsid w:val="00D6471F"/>
    <w:rsid w:val="00D65F6E"/>
    <w:rsid w:val="00D81057"/>
    <w:rsid w:val="00D84C01"/>
    <w:rsid w:val="00D8521C"/>
    <w:rsid w:val="00D86917"/>
    <w:rsid w:val="00D95019"/>
    <w:rsid w:val="00D97FAE"/>
    <w:rsid w:val="00DA7276"/>
    <w:rsid w:val="00DB37AD"/>
    <w:rsid w:val="00DC6ABD"/>
    <w:rsid w:val="00DC7FE4"/>
    <w:rsid w:val="00DE12A6"/>
    <w:rsid w:val="00DE5498"/>
    <w:rsid w:val="00DF571A"/>
    <w:rsid w:val="00DF77CA"/>
    <w:rsid w:val="00E04C8C"/>
    <w:rsid w:val="00E12293"/>
    <w:rsid w:val="00E26B0A"/>
    <w:rsid w:val="00E27FC2"/>
    <w:rsid w:val="00E46F44"/>
    <w:rsid w:val="00E50E7E"/>
    <w:rsid w:val="00E52302"/>
    <w:rsid w:val="00E54EC9"/>
    <w:rsid w:val="00E72B03"/>
    <w:rsid w:val="00E800B0"/>
    <w:rsid w:val="00E81AAA"/>
    <w:rsid w:val="00E846D9"/>
    <w:rsid w:val="00E848B5"/>
    <w:rsid w:val="00E91ADF"/>
    <w:rsid w:val="00E93677"/>
    <w:rsid w:val="00E93728"/>
    <w:rsid w:val="00E9392F"/>
    <w:rsid w:val="00EA0C18"/>
    <w:rsid w:val="00EA6FD7"/>
    <w:rsid w:val="00EB044A"/>
    <w:rsid w:val="00EB22C6"/>
    <w:rsid w:val="00EC0FC8"/>
    <w:rsid w:val="00EC2DC1"/>
    <w:rsid w:val="00ED46EF"/>
    <w:rsid w:val="00ED4E98"/>
    <w:rsid w:val="00EF43B0"/>
    <w:rsid w:val="00EF7CF1"/>
    <w:rsid w:val="00F101C3"/>
    <w:rsid w:val="00F10DEE"/>
    <w:rsid w:val="00F23ECA"/>
    <w:rsid w:val="00F26F70"/>
    <w:rsid w:val="00F278EC"/>
    <w:rsid w:val="00F3014C"/>
    <w:rsid w:val="00F31089"/>
    <w:rsid w:val="00F51C15"/>
    <w:rsid w:val="00F52FB8"/>
    <w:rsid w:val="00F62710"/>
    <w:rsid w:val="00F62E60"/>
    <w:rsid w:val="00F62FFA"/>
    <w:rsid w:val="00F63759"/>
    <w:rsid w:val="00F6702D"/>
    <w:rsid w:val="00F72352"/>
    <w:rsid w:val="00F74ECF"/>
    <w:rsid w:val="00F76B6C"/>
    <w:rsid w:val="00F909CA"/>
    <w:rsid w:val="00F960B3"/>
    <w:rsid w:val="00F96854"/>
    <w:rsid w:val="00F96DC9"/>
    <w:rsid w:val="00F97A51"/>
    <w:rsid w:val="00FA3A4C"/>
    <w:rsid w:val="00FA6AAE"/>
    <w:rsid w:val="00FB18FE"/>
    <w:rsid w:val="00FB3B85"/>
    <w:rsid w:val="00FB4AE3"/>
    <w:rsid w:val="00FB5F59"/>
    <w:rsid w:val="00FC0289"/>
    <w:rsid w:val="00FC2354"/>
    <w:rsid w:val="00FC2746"/>
    <w:rsid w:val="00FC60DB"/>
    <w:rsid w:val="00FC6D17"/>
    <w:rsid w:val="00FE0762"/>
    <w:rsid w:val="00FE3B0A"/>
    <w:rsid w:val="00FE518B"/>
    <w:rsid w:val="00FE55FC"/>
    <w:rsid w:val="00FF6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F7D53C"/>
  <w15:docId w15:val="{4A35A077-F0A2-497B-8D9F-F74DF81A5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0232"/>
    <w:pPr>
      <w:spacing w:after="4" w:line="26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A60232"/>
    <w:pPr>
      <w:keepNext/>
      <w:keepLines/>
      <w:spacing w:after="0"/>
      <w:ind w:left="10" w:hanging="10"/>
      <w:outlineLvl w:val="0"/>
    </w:pPr>
    <w:rPr>
      <w:rFonts w:ascii="Arial" w:eastAsia="Arial" w:hAnsi="Arial" w:cs="Arial"/>
      <w:b/>
      <w:color w:val="000000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0D9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60232"/>
    <w:rPr>
      <w:rFonts w:ascii="Arial" w:eastAsia="Arial" w:hAnsi="Arial" w:cs="Arial"/>
      <w:b/>
      <w:color w:val="000000"/>
      <w:sz w:val="24"/>
    </w:rPr>
  </w:style>
  <w:style w:type="table" w:customStyle="1" w:styleId="TableGrid">
    <w:name w:val="TableGrid"/>
    <w:rsid w:val="00A6023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A14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4AE"/>
    <w:rPr>
      <w:rFonts w:ascii="Arial" w:eastAsia="Arial" w:hAnsi="Arial" w:cs="Arial"/>
      <w:color w:val="000000"/>
      <w:sz w:val="24"/>
    </w:rPr>
  </w:style>
  <w:style w:type="table" w:styleId="TableGrid0">
    <w:name w:val="Table Grid"/>
    <w:basedOn w:val="TableNormal"/>
    <w:uiPriority w:val="39"/>
    <w:rsid w:val="00CA14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96CE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E6C86"/>
    <w:rPr>
      <w:color w:val="808080"/>
    </w:rPr>
  </w:style>
  <w:style w:type="paragraph" w:customStyle="1" w:styleId="Default">
    <w:name w:val="Default"/>
    <w:rsid w:val="00DE549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0D94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paragraph" w:styleId="PlainText">
    <w:name w:val="Plain Text"/>
    <w:basedOn w:val="Normal"/>
    <w:link w:val="PlainTextChar"/>
    <w:rsid w:val="005B71D8"/>
    <w:pPr>
      <w:spacing w:after="0" w:line="240" w:lineRule="auto"/>
      <w:ind w:left="0" w:firstLine="0"/>
    </w:pPr>
    <w:rPr>
      <w:rFonts w:ascii="Courier New" w:eastAsia="Times New Roman" w:hAnsi="Courier New" w:cs="Times New Roman"/>
      <w:color w:val="auto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5B71D8"/>
    <w:rPr>
      <w:rFonts w:ascii="Courier New" w:eastAsia="Times New Roman" w:hAnsi="Courier New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614AB8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14AB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614AB8"/>
  </w:style>
  <w:style w:type="character" w:styleId="Strong">
    <w:name w:val="Strong"/>
    <w:basedOn w:val="DefaultParagraphFont"/>
    <w:uiPriority w:val="22"/>
    <w:qFormat/>
    <w:rsid w:val="00614AB8"/>
    <w:rPr>
      <w:b/>
      <w:bCs/>
    </w:rPr>
  </w:style>
  <w:style w:type="character" w:customStyle="1" w:styleId="code">
    <w:name w:val="code"/>
    <w:basedOn w:val="DefaultParagraphFont"/>
    <w:rsid w:val="00614AB8"/>
  </w:style>
  <w:style w:type="paragraph" w:customStyle="1" w:styleId="Standard">
    <w:name w:val="Standard"/>
    <w:rsid w:val="00F23ECA"/>
    <w:pPr>
      <w:widowControl w:val="0"/>
      <w:spacing w:after="0" w:line="240" w:lineRule="auto"/>
    </w:pPr>
    <w:rPr>
      <w:rFonts w:ascii="time new roman" w:eastAsia="Times New Roman" w:hAnsi="time new roman" w:cs="Times New Roman"/>
      <w:snapToGrid w:val="0"/>
      <w:sz w:val="24"/>
      <w:szCs w:val="20"/>
    </w:rPr>
  </w:style>
  <w:style w:type="paragraph" w:styleId="NoSpacing">
    <w:name w:val="No Spacing"/>
    <w:uiPriority w:val="1"/>
    <w:qFormat/>
    <w:rsid w:val="00FA3A4C"/>
    <w:pPr>
      <w:spacing w:after="0" w:line="240" w:lineRule="auto"/>
      <w:ind w:left="10" w:hanging="10"/>
    </w:pPr>
    <w:rPr>
      <w:rFonts w:ascii="Arial" w:eastAsia="Arial" w:hAnsi="Arial" w:cs="Arial"/>
      <w:color w:val="000000"/>
      <w:sz w:val="24"/>
    </w:rPr>
  </w:style>
  <w:style w:type="table" w:customStyle="1" w:styleId="GridTable4-Accent11">
    <w:name w:val="Grid Table 4 - Accent 11"/>
    <w:basedOn w:val="TableNormal"/>
    <w:uiPriority w:val="49"/>
    <w:rsid w:val="00FA3A4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36F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F98"/>
    <w:rPr>
      <w:rFonts w:ascii="Tahoma" w:eastAsia="Arial" w:hAnsi="Tahoma" w:cs="Tahoma"/>
      <w:color w:val="000000"/>
      <w:sz w:val="16"/>
      <w:szCs w:val="16"/>
    </w:rPr>
  </w:style>
  <w:style w:type="character" w:customStyle="1" w:styleId="qv3wpe">
    <w:name w:val="qv3wpe"/>
    <w:basedOn w:val="DefaultParagraphFont"/>
    <w:rsid w:val="005425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2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9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B53601-FA11-4CD1-AC42-E180F87A0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3</Pages>
  <Words>555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ECE 241 Syllabus Spring 2015.docx</vt:lpstr>
    </vt:vector>
  </TitlesOfParts>
  <Company>UMKC</Company>
  <LinksUpToDate>false</LinksUpToDate>
  <CharactersWithSpaces>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ECE 241 Syllabus Spring 2015.docx</dc:title>
  <dc:creator>Gharibi, Gharib (UMKC-Student)</dc:creator>
  <cp:lastModifiedBy>Zein El Din, May</cp:lastModifiedBy>
  <cp:revision>34</cp:revision>
  <cp:lastPrinted>2016-10-11T21:18:00Z</cp:lastPrinted>
  <dcterms:created xsi:type="dcterms:W3CDTF">2018-02-07T16:20:00Z</dcterms:created>
  <dcterms:modified xsi:type="dcterms:W3CDTF">2022-02-25T19:19:00Z</dcterms:modified>
</cp:coreProperties>
</file>